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3ED1" w:rsidRPr="00763ED1" w:rsidRDefault="00684369" w:rsidP="00763ED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EB7D1F0" wp14:editId="4CFDCD16">
            <wp:simplePos x="0" y="0"/>
            <wp:positionH relativeFrom="column">
              <wp:posOffset>247650</wp:posOffset>
            </wp:positionH>
            <wp:positionV relativeFrom="paragraph">
              <wp:posOffset>-192718</wp:posOffset>
            </wp:positionV>
            <wp:extent cx="933544" cy="900753"/>
            <wp:effectExtent l="0" t="0" r="0" b="0"/>
            <wp:wrapNone/>
            <wp:docPr id="1" name="Picture 1" descr="log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logo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544" cy="900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71FD2C0C" wp14:editId="188FC651">
            <wp:simplePos x="0" y="0"/>
            <wp:positionH relativeFrom="margin">
              <wp:posOffset>8663940</wp:posOffset>
            </wp:positionH>
            <wp:positionV relativeFrom="paragraph">
              <wp:posOffset>-104775</wp:posOffset>
            </wp:positionV>
            <wp:extent cx="1161415" cy="9239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17" t="24292" r="52083" b="48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41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3ED1" w:rsidRPr="00763ED1">
        <w:rPr>
          <w:rFonts w:ascii="Times New Roman" w:hAnsi="Times New Roman" w:cs="Times New Roman"/>
          <w:b/>
          <w:sz w:val="28"/>
          <w:szCs w:val="28"/>
        </w:rPr>
        <w:t>Islamic Republic of Afghanistan</w:t>
      </w:r>
    </w:p>
    <w:p w:rsidR="00763ED1" w:rsidRPr="00763ED1" w:rsidRDefault="00763ED1" w:rsidP="00763ED1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63ED1">
        <w:rPr>
          <w:rFonts w:ascii="Times New Roman" w:hAnsi="Times New Roman" w:cs="Times New Roman"/>
          <w:b/>
          <w:sz w:val="28"/>
          <w:szCs w:val="28"/>
        </w:rPr>
        <w:t>Ministry of Mines and Petroleum</w:t>
      </w:r>
    </w:p>
    <w:p w:rsidR="009508C2" w:rsidRPr="00763ED1" w:rsidRDefault="009508C2" w:rsidP="00763ED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63ED1">
        <w:rPr>
          <w:rFonts w:ascii="Times New Roman" w:hAnsi="Times New Roman" w:cs="Times New Roman"/>
          <w:b/>
          <w:sz w:val="28"/>
          <w:szCs w:val="28"/>
        </w:rPr>
        <w:t xml:space="preserve">Directorate of </w:t>
      </w:r>
      <w:r w:rsidR="00763ED1" w:rsidRPr="00763ED1">
        <w:rPr>
          <w:rFonts w:ascii="Times New Roman" w:hAnsi="Times New Roman" w:cs="Times New Roman"/>
          <w:b/>
          <w:sz w:val="28"/>
          <w:szCs w:val="28"/>
        </w:rPr>
        <w:t>Cadaster</w:t>
      </w:r>
      <w:r w:rsidRPr="00763ED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A00EEC" w:rsidRDefault="00A00EEC" w:rsidP="00763ED1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D # 9</w:t>
      </w:r>
    </w:p>
    <w:p w:rsidR="009508C2" w:rsidRPr="00F849D7" w:rsidRDefault="009508C2" w:rsidP="00763ED1">
      <w:pPr>
        <w:spacing w:after="0"/>
        <w:jc w:val="center"/>
        <w:rPr>
          <w:rFonts w:ascii="Times New Roman" w:hAnsi="Times New Roman" w:cs="Times New Roman"/>
          <w:b/>
        </w:rPr>
      </w:pPr>
      <w:r w:rsidRPr="00F849D7">
        <w:rPr>
          <w:rFonts w:ascii="Times New Roman" w:hAnsi="Times New Roman" w:cs="Times New Roman"/>
          <w:b/>
        </w:rPr>
        <w:t xml:space="preserve">Shaheed Abdulhaq </w:t>
      </w:r>
      <w:r w:rsidR="00A00EEC">
        <w:rPr>
          <w:rFonts w:ascii="Times New Roman" w:hAnsi="Times New Roman" w:cs="Times New Roman"/>
          <w:b/>
        </w:rPr>
        <w:t xml:space="preserve">Square </w:t>
      </w:r>
    </w:p>
    <w:p w:rsidR="009508C2" w:rsidRPr="00F849D7" w:rsidRDefault="00661EC4" w:rsidP="00763ED1">
      <w:pPr>
        <w:spacing w:after="0"/>
        <w:jc w:val="center"/>
        <w:rPr>
          <w:rFonts w:ascii="Times New Roman" w:hAnsi="Times New Roman" w:cs="Times New Roman"/>
          <w:b/>
        </w:rPr>
      </w:pPr>
      <w:r w:rsidRPr="00F849D7">
        <w:rPr>
          <w:rFonts w:ascii="Times New Roman" w:hAnsi="Times New Roman" w:cs="Times New Roman"/>
          <w:b/>
        </w:rPr>
        <w:t>Beside</w:t>
      </w:r>
      <w:r w:rsidR="009508C2" w:rsidRPr="00F849D7">
        <w:rPr>
          <w:rFonts w:ascii="Times New Roman" w:hAnsi="Times New Roman" w:cs="Times New Roman"/>
          <w:b/>
        </w:rPr>
        <w:t xml:space="preserve"> Maslakh</w:t>
      </w:r>
      <w:r w:rsidR="00A00EEC">
        <w:rPr>
          <w:rFonts w:ascii="Times New Roman" w:hAnsi="Times New Roman" w:cs="Times New Roman"/>
          <w:b/>
        </w:rPr>
        <w:t>, Kabul</w:t>
      </w:r>
    </w:p>
    <w:p w:rsidR="009508C2" w:rsidRPr="00F849D7" w:rsidRDefault="009508C2" w:rsidP="00F849D7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4B258E" w:rsidRPr="004957C5" w:rsidRDefault="001307D1" w:rsidP="001307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957C5">
        <w:rPr>
          <w:rFonts w:ascii="Times New Roman" w:hAnsi="Times New Roman" w:cs="Times New Roman"/>
          <w:b/>
          <w:sz w:val="24"/>
          <w:szCs w:val="24"/>
        </w:rPr>
        <w:t>Information</w:t>
      </w:r>
      <w:r>
        <w:rPr>
          <w:rFonts w:ascii="Times New Roman" w:hAnsi="Times New Roman" w:cs="Times New Roman"/>
          <w:b/>
          <w:sz w:val="24"/>
          <w:szCs w:val="24"/>
        </w:rPr>
        <w:t xml:space="preserve"> on</w:t>
      </w:r>
      <w:r w:rsidRPr="004957C5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Beneficial Ownership of Minerals Rights Holder</w:t>
      </w:r>
    </w:p>
    <w:p w:rsidR="004957C5" w:rsidRDefault="004957C5" w:rsidP="00F849D7">
      <w:pPr>
        <w:spacing w:after="0" w:line="240" w:lineRule="auto"/>
        <w:rPr>
          <w:rFonts w:ascii="Times New Roman" w:hAnsi="Times New Roman" w:cs="Times New Roman"/>
          <w:b/>
        </w:rPr>
      </w:pPr>
    </w:p>
    <w:p w:rsidR="00F849D7" w:rsidRPr="00F849D7" w:rsidRDefault="00F849D7" w:rsidP="00F849D7">
      <w:pPr>
        <w:spacing w:after="0" w:line="240" w:lineRule="auto"/>
        <w:rPr>
          <w:rFonts w:ascii="Times New Roman" w:hAnsi="Times New Roman" w:cs="Times New Roman"/>
          <w:b/>
        </w:rPr>
      </w:pPr>
      <w:r w:rsidRPr="00F849D7">
        <w:rPr>
          <w:rFonts w:ascii="Times New Roman" w:hAnsi="Times New Roman" w:cs="Times New Roman"/>
          <w:b/>
        </w:rPr>
        <w:tab/>
      </w:r>
      <w:r w:rsidRPr="00F849D7">
        <w:rPr>
          <w:rFonts w:ascii="Times New Roman" w:hAnsi="Times New Roman" w:cs="Times New Roman"/>
          <w:b/>
        </w:rPr>
        <w:tab/>
      </w:r>
      <w:r w:rsidRPr="00F849D7">
        <w:rPr>
          <w:rFonts w:ascii="Times New Roman" w:hAnsi="Times New Roman" w:cs="Times New Roman"/>
          <w:b/>
        </w:rPr>
        <w:tab/>
      </w:r>
      <w:r w:rsidRPr="00F849D7">
        <w:rPr>
          <w:rFonts w:ascii="Times New Roman" w:hAnsi="Times New Roman" w:cs="Times New Roman"/>
          <w:b/>
        </w:rPr>
        <w:tab/>
      </w:r>
      <w:r w:rsidRPr="00F849D7">
        <w:rPr>
          <w:rFonts w:ascii="Times New Roman" w:hAnsi="Times New Roman" w:cs="Times New Roman"/>
          <w:b/>
        </w:rPr>
        <w:tab/>
      </w:r>
      <w:r w:rsidRPr="00F849D7">
        <w:rPr>
          <w:rFonts w:ascii="Times New Roman" w:hAnsi="Times New Roman" w:cs="Times New Roman"/>
          <w:b/>
        </w:rPr>
        <w:tab/>
      </w:r>
    </w:p>
    <w:tbl>
      <w:tblPr>
        <w:tblStyle w:val="TableGrid"/>
        <w:tblW w:w="14912" w:type="dxa"/>
        <w:tblLook w:val="04A0" w:firstRow="1" w:lastRow="0" w:firstColumn="1" w:lastColumn="0" w:noHBand="0" w:noVBand="1"/>
      </w:tblPr>
      <w:tblGrid>
        <w:gridCol w:w="547"/>
        <w:gridCol w:w="1536"/>
        <w:gridCol w:w="1206"/>
        <w:gridCol w:w="1964"/>
        <w:gridCol w:w="1375"/>
        <w:gridCol w:w="1546"/>
        <w:gridCol w:w="1665"/>
        <w:gridCol w:w="1322"/>
        <w:gridCol w:w="1292"/>
        <w:gridCol w:w="1262"/>
        <w:gridCol w:w="1197"/>
      </w:tblGrid>
      <w:tr w:rsidR="00836AE2" w:rsidRPr="00F849D7" w:rsidTr="00FB42BD">
        <w:trPr>
          <w:trHeight w:val="438"/>
        </w:trPr>
        <w:tc>
          <w:tcPr>
            <w:tcW w:w="547" w:type="dxa"/>
            <w:vMerge w:val="restart"/>
            <w:shd w:val="clear" w:color="auto" w:fill="DBE5F1" w:themeFill="accent1" w:themeFillTint="33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49D7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1536" w:type="dxa"/>
            <w:vMerge w:val="restart"/>
            <w:shd w:val="clear" w:color="auto" w:fill="DBE5F1" w:themeFill="accent1" w:themeFillTint="33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mpany Name</w:t>
            </w:r>
          </w:p>
        </w:tc>
        <w:tc>
          <w:tcPr>
            <w:tcW w:w="1206" w:type="dxa"/>
            <w:vMerge w:val="restart"/>
            <w:shd w:val="clear" w:color="auto" w:fill="DBE5F1" w:themeFill="accent1" w:themeFillTint="33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ype of Company</w:t>
            </w:r>
          </w:p>
        </w:tc>
        <w:tc>
          <w:tcPr>
            <w:tcW w:w="1964" w:type="dxa"/>
            <w:vMerge w:val="restart"/>
            <w:shd w:val="clear" w:color="auto" w:fill="DBE5F1" w:themeFill="accent1" w:themeFillTint="33"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1375" w:type="dxa"/>
            <w:vMerge w:val="restart"/>
            <w:shd w:val="clear" w:color="auto" w:fill="DBE5F1" w:themeFill="accent1" w:themeFillTint="33"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ype of Minerals</w:t>
            </w:r>
          </w:p>
        </w:tc>
        <w:tc>
          <w:tcPr>
            <w:tcW w:w="8284" w:type="dxa"/>
            <w:gridSpan w:val="6"/>
            <w:shd w:val="clear" w:color="auto" w:fill="DBE5F1" w:themeFill="accent1" w:themeFillTint="33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eneficial Owner Information</w:t>
            </w:r>
          </w:p>
        </w:tc>
      </w:tr>
      <w:tr w:rsidR="000C55CB" w:rsidRPr="00F849D7" w:rsidTr="00FB42BD">
        <w:trPr>
          <w:trHeight w:val="760"/>
        </w:trPr>
        <w:tc>
          <w:tcPr>
            <w:tcW w:w="547" w:type="dxa"/>
            <w:vMerge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75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546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ame</w:t>
            </w:r>
          </w:p>
        </w:tc>
        <w:tc>
          <w:tcPr>
            <w:tcW w:w="1665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/Name</w:t>
            </w:r>
          </w:p>
        </w:tc>
        <w:tc>
          <w:tcPr>
            <w:tcW w:w="132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49D7">
              <w:rPr>
                <w:rFonts w:ascii="Times New Roman" w:hAnsi="Times New Roman" w:cs="Times New Roman"/>
                <w:b/>
                <w:bCs/>
              </w:rPr>
              <w:t>Citizenship</w:t>
            </w:r>
          </w:p>
        </w:tc>
        <w:tc>
          <w:tcPr>
            <w:tcW w:w="129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49D7">
              <w:rPr>
                <w:rFonts w:ascii="Times New Roman" w:hAnsi="Times New Roman" w:cs="Times New Roman"/>
                <w:b/>
                <w:bCs/>
              </w:rPr>
              <w:t>Country of Residence</w:t>
            </w:r>
          </w:p>
        </w:tc>
        <w:tc>
          <w:tcPr>
            <w:tcW w:w="126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49D7">
              <w:rPr>
                <w:rFonts w:ascii="Times New Roman" w:hAnsi="Times New Roman" w:cs="Times New Roman"/>
                <w:b/>
                <w:bCs/>
              </w:rPr>
              <w:t>Percentage of share</w:t>
            </w:r>
          </w:p>
        </w:tc>
        <w:tc>
          <w:tcPr>
            <w:tcW w:w="1197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49D7">
              <w:rPr>
                <w:rFonts w:ascii="Times New Roman" w:hAnsi="Times New Roman" w:cs="Times New Roman"/>
                <w:b/>
                <w:bCs/>
              </w:rPr>
              <w:t>Political Affiliation</w:t>
            </w:r>
          </w:p>
        </w:tc>
      </w:tr>
      <w:tr w:rsidR="000C55CB" w:rsidRPr="00F849D7" w:rsidTr="00FB42BD">
        <w:trPr>
          <w:trHeight w:val="319"/>
        </w:trPr>
        <w:tc>
          <w:tcPr>
            <w:tcW w:w="547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 w:rsidRPr="00F849D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36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asmeen Mining</w:t>
            </w:r>
          </w:p>
        </w:tc>
        <w:tc>
          <w:tcPr>
            <w:tcW w:w="1206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Merge w:val="restart"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Quartz </w:t>
            </w:r>
          </w:p>
        </w:tc>
        <w:tc>
          <w:tcPr>
            <w:tcW w:w="1546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kash Uddhav</w:t>
            </w:r>
          </w:p>
        </w:tc>
        <w:tc>
          <w:tcPr>
            <w:tcW w:w="1665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ia</w:t>
            </w:r>
          </w:p>
        </w:tc>
        <w:tc>
          <w:tcPr>
            <w:tcW w:w="129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ia</w:t>
            </w:r>
          </w:p>
        </w:tc>
        <w:tc>
          <w:tcPr>
            <w:tcW w:w="126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197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19"/>
        </w:trPr>
        <w:tc>
          <w:tcPr>
            <w:tcW w:w="547" w:type="dxa"/>
            <w:vMerge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dall Dean</w:t>
            </w:r>
          </w:p>
        </w:tc>
        <w:tc>
          <w:tcPr>
            <w:tcW w:w="1665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nada</w:t>
            </w:r>
          </w:p>
        </w:tc>
        <w:tc>
          <w:tcPr>
            <w:tcW w:w="129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nada</w:t>
            </w:r>
          </w:p>
        </w:tc>
        <w:tc>
          <w:tcPr>
            <w:tcW w:w="126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709"/>
        </w:trPr>
        <w:tc>
          <w:tcPr>
            <w:tcW w:w="547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 w:rsidRPr="00F849D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36" w:type="dxa"/>
            <w:vAlign w:val="center"/>
          </w:tcPr>
          <w:p w:rsidR="00836AE2" w:rsidRPr="00F849D7" w:rsidRDefault="00836AE2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t</w:t>
            </w:r>
            <w:r w:rsidR="001D7C41"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</w:rPr>
              <w:t>l Mining UK</w:t>
            </w:r>
          </w:p>
        </w:tc>
        <w:tc>
          <w:tcPr>
            <w:tcW w:w="1206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romite </w:t>
            </w:r>
          </w:p>
        </w:tc>
        <w:tc>
          <w:tcPr>
            <w:tcW w:w="1546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yesha Qaisar</w:t>
            </w:r>
          </w:p>
        </w:tc>
        <w:tc>
          <w:tcPr>
            <w:tcW w:w="1665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Kabir</w:t>
            </w:r>
          </w:p>
        </w:tc>
        <w:tc>
          <w:tcPr>
            <w:tcW w:w="132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-British</w:t>
            </w:r>
          </w:p>
        </w:tc>
        <w:tc>
          <w:tcPr>
            <w:tcW w:w="129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ndon, UK</w:t>
            </w:r>
          </w:p>
        </w:tc>
        <w:tc>
          <w:tcPr>
            <w:tcW w:w="1262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39"/>
        </w:trPr>
        <w:tc>
          <w:tcPr>
            <w:tcW w:w="547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 w:rsidRPr="00F849D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36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est Land Generals Trading </w:t>
            </w:r>
          </w:p>
        </w:tc>
        <w:tc>
          <w:tcPr>
            <w:tcW w:w="1206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har</w:t>
            </w:r>
          </w:p>
        </w:tc>
        <w:tc>
          <w:tcPr>
            <w:tcW w:w="1375" w:type="dxa"/>
            <w:vMerge w:val="restart"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ld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Kabir Bidel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am Nazar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39"/>
        </w:trPr>
        <w:tc>
          <w:tcPr>
            <w:tcW w:w="547" w:type="dxa"/>
            <w:vMerge/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rrazaq Asem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836AE2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Ahad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836AE2" w:rsidRPr="00F849D7" w:rsidRDefault="00836AE2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83"/>
        </w:trPr>
        <w:tc>
          <w:tcPr>
            <w:tcW w:w="547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 w:rsidRPr="00F849D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36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stCo International</w:t>
            </w:r>
          </w:p>
        </w:tc>
        <w:tc>
          <w:tcPr>
            <w:tcW w:w="1206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qcha khana-Takhar</w:t>
            </w:r>
          </w:p>
        </w:tc>
        <w:tc>
          <w:tcPr>
            <w:tcW w:w="1375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t</w:t>
            </w:r>
          </w:p>
        </w:tc>
        <w:tc>
          <w:tcPr>
            <w:tcW w:w="1546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zima Qaisar</w:t>
            </w:r>
          </w:p>
        </w:tc>
        <w:tc>
          <w:tcPr>
            <w:tcW w:w="1665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Azam</w:t>
            </w:r>
          </w:p>
        </w:tc>
        <w:tc>
          <w:tcPr>
            <w:tcW w:w="1322" w:type="dxa"/>
            <w:vAlign w:val="center"/>
          </w:tcPr>
          <w:p w:rsidR="00F8195F" w:rsidRPr="00F849D7" w:rsidRDefault="00F8195F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-British</w:t>
            </w:r>
          </w:p>
        </w:tc>
        <w:tc>
          <w:tcPr>
            <w:tcW w:w="1292" w:type="dxa"/>
            <w:vAlign w:val="center"/>
          </w:tcPr>
          <w:p w:rsidR="00F8195F" w:rsidRPr="00F849D7" w:rsidRDefault="00F8195F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ndon, UK</w:t>
            </w:r>
          </w:p>
        </w:tc>
        <w:tc>
          <w:tcPr>
            <w:tcW w:w="1262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vAlign w:val="center"/>
          </w:tcPr>
          <w:p w:rsidR="00F8195F" w:rsidRPr="00F849D7" w:rsidRDefault="00F8195F" w:rsidP="00B2524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82"/>
        </w:trPr>
        <w:tc>
          <w:tcPr>
            <w:tcW w:w="547" w:type="dxa"/>
            <w:vAlign w:val="center"/>
          </w:tcPr>
          <w:p w:rsidR="007326B3" w:rsidRPr="00F849D7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6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stCo International</w:t>
            </w:r>
          </w:p>
        </w:tc>
        <w:tc>
          <w:tcPr>
            <w:tcW w:w="1206" w:type="dxa"/>
            <w:vAlign w:val="center"/>
          </w:tcPr>
          <w:p w:rsidR="007326B3" w:rsidRPr="00F849D7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lafgan -Takhar</w:t>
            </w:r>
          </w:p>
        </w:tc>
        <w:tc>
          <w:tcPr>
            <w:tcW w:w="1375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t</w:t>
            </w:r>
          </w:p>
        </w:tc>
        <w:tc>
          <w:tcPr>
            <w:tcW w:w="1546" w:type="dxa"/>
            <w:vAlign w:val="center"/>
          </w:tcPr>
          <w:p w:rsidR="007326B3" w:rsidRPr="00F849D7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zima Qaisar</w:t>
            </w:r>
          </w:p>
        </w:tc>
        <w:tc>
          <w:tcPr>
            <w:tcW w:w="1665" w:type="dxa"/>
            <w:vAlign w:val="center"/>
          </w:tcPr>
          <w:p w:rsidR="007326B3" w:rsidRPr="00F849D7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Azam</w:t>
            </w:r>
          </w:p>
        </w:tc>
        <w:tc>
          <w:tcPr>
            <w:tcW w:w="1322" w:type="dxa"/>
            <w:vAlign w:val="center"/>
          </w:tcPr>
          <w:p w:rsidR="007326B3" w:rsidRPr="00F8195F" w:rsidRDefault="007326B3" w:rsidP="007326B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Afghan-British</w:t>
            </w:r>
          </w:p>
        </w:tc>
        <w:tc>
          <w:tcPr>
            <w:tcW w:w="1292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ndon, UK</w:t>
            </w:r>
          </w:p>
        </w:tc>
        <w:tc>
          <w:tcPr>
            <w:tcW w:w="1262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78"/>
        </w:trPr>
        <w:tc>
          <w:tcPr>
            <w:tcW w:w="547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53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saq Sharq</w:t>
            </w:r>
          </w:p>
        </w:tc>
        <w:tc>
          <w:tcPr>
            <w:tcW w:w="120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yed Gholam Hossain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yed Mohammad Naser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-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Hossai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ul Mi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-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11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aqoo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-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16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uslan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a Bikof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zakh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azakhstan 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760"/>
        </w:trPr>
        <w:tc>
          <w:tcPr>
            <w:tcW w:w="547" w:type="dxa"/>
            <w:vAlign w:val="center"/>
          </w:tcPr>
          <w:p w:rsidR="007326B3" w:rsidRPr="00F849D7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7</w:t>
            </w:r>
          </w:p>
        </w:tc>
        <w:tc>
          <w:tcPr>
            <w:tcW w:w="1536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shemi Mining </w:t>
            </w:r>
          </w:p>
        </w:tc>
        <w:tc>
          <w:tcPr>
            <w:tcW w:w="1206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gar</w:t>
            </w:r>
          </w:p>
        </w:tc>
        <w:tc>
          <w:tcPr>
            <w:tcW w:w="1375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romite</w:t>
            </w:r>
          </w:p>
        </w:tc>
        <w:tc>
          <w:tcPr>
            <w:tcW w:w="1546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Azim Hashemi</w:t>
            </w:r>
          </w:p>
        </w:tc>
        <w:tc>
          <w:tcPr>
            <w:tcW w:w="1665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66"/>
        </w:trPr>
        <w:tc>
          <w:tcPr>
            <w:tcW w:w="547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3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hsan Aziz</w:t>
            </w:r>
          </w:p>
        </w:tc>
        <w:tc>
          <w:tcPr>
            <w:tcW w:w="120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</w:t>
            </w:r>
            <w:r w:rsidR="00C05732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C05732">
              <w:rPr>
                <w:rFonts w:ascii="Times New Roman" w:hAnsi="Times New Roman" w:cs="Times New Roman"/>
              </w:rPr>
              <w:t>Desho</w:t>
            </w:r>
            <w:proofErr w:type="spellEnd"/>
            <w:r w:rsidR="00C0573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375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  <w:rtl/>
                <w:lang w:bidi="fa-IR"/>
              </w:rPr>
            </w:pPr>
            <w:r>
              <w:rPr>
                <w:rFonts w:ascii="Times New Roman" w:hAnsi="Times New Roman" w:cs="Times New Roman"/>
              </w:rPr>
              <w:t>Marble/</w:t>
            </w:r>
            <w:r>
              <w:rPr>
                <w:rFonts w:ascii="Times New Roman" w:hAnsi="Times New Roman" w:cs="Times New Roman" w:hint="cs"/>
                <w:rtl/>
                <w:lang w:bidi="fa-IR"/>
              </w:rPr>
              <w:t>رخام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Jalil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lah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7326B3" w:rsidRDefault="00754B29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80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hsanollah 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lah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26B3" w:rsidRDefault="00754B29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94"/>
        </w:trPr>
        <w:tc>
          <w:tcPr>
            <w:tcW w:w="547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53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shemi Group</w:t>
            </w:r>
          </w:p>
        </w:tc>
        <w:tc>
          <w:tcPr>
            <w:tcW w:w="120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ghlan</w:t>
            </w:r>
          </w:p>
        </w:tc>
        <w:tc>
          <w:tcPr>
            <w:tcW w:w="1375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Fahim Hashemi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76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Hamayoon Hashem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38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Azim Hashem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72"/>
        </w:trPr>
        <w:tc>
          <w:tcPr>
            <w:tcW w:w="547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53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 Cement and Afghan Coal</w:t>
            </w:r>
          </w:p>
        </w:tc>
        <w:tc>
          <w:tcPr>
            <w:tcW w:w="120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ghlan</w:t>
            </w:r>
          </w:p>
        </w:tc>
        <w:tc>
          <w:tcPr>
            <w:tcW w:w="1375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ment and 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hmad Javid Jaihoon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.53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72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hsanullah Bayat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3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96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Naim Gulbahar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8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70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Nab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A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22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21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Rahman Alokoz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7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45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hir Bashir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45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hai Bashir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92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ahmat Kamran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46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Nasim Setara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720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 Karimzada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7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70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sir Ahmad Raves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71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Hossain </w:t>
            </w:r>
            <w:r w:rsidR="00661EC4">
              <w:rPr>
                <w:rFonts w:ascii="Times New Roman" w:hAnsi="Times New Roman" w:cs="Times New Roman"/>
              </w:rPr>
              <w:t>Mehd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52"/>
        </w:trPr>
        <w:tc>
          <w:tcPr>
            <w:tcW w:w="547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53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ob Sazi Qarizada </w:t>
            </w:r>
          </w:p>
        </w:tc>
        <w:tc>
          <w:tcPr>
            <w:tcW w:w="1206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yab</w:t>
            </w:r>
          </w:p>
        </w:tc>
        <w:tc>
          <w:tcPr>
            <w:tcW w:w="1375" w:type="dxa"/>
            <w:vMerge w:val="restart"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t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yed Mohammad Arif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yed Abubakr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-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03"/>
        </w:trPr>
        <w:tc>
          <w:tcPr>
            <w:tcW w:w="547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Shoaib 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Qodus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- 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26B3" w:rsidRDefault="007326B3" w:rsidP="007326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02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hoshak Brothers 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Reza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assain Bakhsh</w:t>
            </w:r>
          </w:p>
        </w:tc>
        <w:tc>
          <w:tcPr>
            <w:tcW w:w="1322" w:type="dxa"/>
            <w:tcBorders>
              <w:bottom w:val="single" w:sz="4" w:space="0" w:color="auto"/>
            </w:tcBorders>
          </w:tcPr>
          <w:p w:rsidR="001D7C41" w:rsidRDefault="001D7C41" w:rsidP="001D7C41"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- 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94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d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Hossian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1D7C41" w:rsidRDefault="001D7C41" w:rsidP="001D7C41"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- 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94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oshak Brothers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di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Hossian</w:t>
            </w:r>
          </w:p>
        </w:tc>
        <w:tc>
          <w:tcPr>
            <w:tcW w:w="1322" w:type="dxa"/>
            <w:tcBorders>
              <w:bottom w:val="single" w:sz="4" w:space="0" w:color="auto"/>
            </w:tcBorders>
          </w:tcPr>
          <w:p w:rsidR="001D7C41" w:rsidRDefault="001D7C41" w:rsidP="001D7C41"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- 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53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han Ali 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sain Ali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1D7C41" w:rsidRDefault="001D7C41" w:rsidP="001D7C41"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- 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94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rrahman Baba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romite 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Qasim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ahammad Sawar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ndahar- 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53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had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Baqi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gman- 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80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ania Mining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ndahar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luorite 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hmad Rashid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Nadir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67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qasoor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Sarwar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271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dankaran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Hossain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Hashim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59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Ali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m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imal 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Musa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80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jawardin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dakhsh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apis lazuli 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Mosawer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66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olam Ezat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34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rasiab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ar Jan 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irak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12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awjan 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r Jan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67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alid Aziz Brothers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khar 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ma Khan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75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88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mar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38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sata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87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iq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23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Hakim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13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hte Zafar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38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jib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68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ewad brothers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pPr>
              <w:jc w:val="center"/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w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romit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aa Kassado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ussia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yria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188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bih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440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rPr>
                <w:rFonts w:ascii="Times New Roman" w:hAnsi="Times New Roman" w:cs="Times New Roman"/>
              </w:rPr>
            </w:pPr>
            <w:r w:rsidRPr="00DD63FD">
              <w:rPr>
                <w:rFonts w:ascii="Times New Roman" w:hAnsi="Times New Roman" w:cs="Times New Roman"/>
                <w:sz w:val="20"/>
                <w:szCs w:val="20"/>
              </w:rPr>
              <w:t>Mohmmad rahman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  <w:p w:rsidR="001D7C4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180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nd shamal brothers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l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rim mohmmand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15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hr al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195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nasi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300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shang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00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bas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00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 Active</w:t>
            </w:r>
          </w:p>
        </w:tc>
        <w:tc>
          <w:tcPr>
            <w:tcW w:w="1206" w:type="dxa"/>
            <w:vMerge w:val="restart"/>
          </w:tcPr>
          <w:p w:rsidR="001D7C41" w:rsidRDefault="001D7C41" w:rsidP="001D7C41"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wan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romit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hafi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D7C41" w:rsidRDefault="001D7C41" w:rsidP="001D7C41"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Pr="006E05BA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00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Naqib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D7C41" w:rsidRPr="006E05BA" w:rsidRDefault="001D7C41" w:rsidP="001D7C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Pr="006E05BA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600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in Karimzai</w:t>
            </w:r>
          </w:p>
        </w:tc>
        <w:tc>
          <w:tcPr>
            <w:tcW w:w="1206" w:type="dxa"/>
            <w:vMerge w:val="restart"/>
            <w:vAlign w:val="center"/>
          </w:tcPr>
          <w:p w:rsidR="001D7C41" w:rsidRDefault="001D7C41" w:rsidP="001D7C41">
            <w:pPr>
              <w:jc w:val="center"/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Rahim Karimz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Kocha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D7C41" w:rsidRPr="006E05BA" w:rsidRDefault="001D7C41" w:rsidP="001D7C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Pr="006E05BA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Gul Zam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Karim Gu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D7C41" w:rsidRPr="006E05BA" w:rsidRDefault="001D7C41" w:rsidP="001D7C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Pr="006E05BA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536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i Sami Ltd</w:t>
            </w:r>
          </w:p>
        </w:tc>
        <w:tc>
          <w:tcPr>
            <w:tcW w:w="1206" w:type="dxa"/>
            <w:vMerge w:val="restart"/>
            <w:vAlign w:val="center"/>
          </w:tcPr>
          <w:p w:rsidR="001D7C41" w:rsidRDefault="001D7C41" w:rsidP="001D7C41">
            <w:pPr>
              <w:jc w:val="center"/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hmad Shah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am Shah Khan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1D7C41" w:rsidRPr="006E05BA" w:rsidRDefault="001D7C41" w:rsidP="001D7C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D7C41" w:rsidRPr="006E05BA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</w:tcPr>
          <w:p w:rsidR="001D7C41" w:rsidRPr="00493D61" w:rsidRDefault="001D7C41" w:rsidP="001D7C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yat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bib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D7C41" w:rsidRPr="006E05BA" w:rsidRDefault="001D7C41" w:rsidP="001D7C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Pr="006E05BA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D7C41" w:rsidRDefault="001D7C41" w:rsidP="001D7C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Merge w:val="restart"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536" w:type="dxa"/>
            <w:vMerge w:val="restart"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al Stone Company</w:t>
            </w:r>
          </w:p>
        </w:tc>
        <w:tc>
          <w:tcPr>
            <w:tcW w:w="1206" w:type="dxa"/>
            <w:vMerge w:val="restart"/>
            <w:vAlign w:val="center"/>
          </w:tcPr>
          <w:p w:rsidR="0073366C" w:rsidRDefault="0073366C" w:rsidP="0073366C">
            <w:pPr>
              <w:jc w:val="center"/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3366C" w:rsidRDefault="0073366C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rda</w:t>
            </w:r>
            <w:r w:rsidR="00965271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1375" w:type="dxa"/>
            <w:vMerge w:val="restart"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Asif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Wahab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73366C" w:rsidRPr="006E05BA" w:rsidRDefault="0073366C" w:rsidP="0073366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366C" w:rsidRPr="006E05BA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Merge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3366C" w:rsidRPr="00493D61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Latif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Wahab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73366C" w:rsidRPr="006E05BA" w:rsidRDefault="0073366C" w:rsidP="0073366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73366C" w:rsidRPr="006E05BA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73366C" w:rsidRDefault="0073366C" w:rsidP="007336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536" w:type="dxa"/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rab Khan</w:t>
            </w:r>
          </w:p>
        </w:tc>
        <w:tc>
          <w:tcPr>
            <w:tcW w:w="1206" w:type="dxa"/>
            <w:vAlign w:val="center"/>
          </w:tcPr>
          <w:p w:rsidR="00317AF0" w:rsidRDefault="00317AF0" w:rsidP="00317AF0">
            <w:pPr>
              <w:jc w:val="center"/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nd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rab Khan 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ul Hasan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317AF0" w:rsidRPr="006E05BA" w:rsidRDefault="00317AF0" w:rsidP="00317AF0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317AF0" w:rsidRPr="006E05BA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317AF0" w:rsidRDefault="00317AF0" w:rsidP="00317A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536" w:type="dxa"/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hlSiton Construction materials Ltd</w:t>
            </w:r>
          </w:p>
        </w:tc>
        <w:tc>
          <w:tcPr>
            <w:tcW w:w="1206" w:type="dxa"/>
            <w:vAlign w:val="center"/>
          </w:tcPr>
          <w:p w:rsidR="00467FBF" w:rsidRDefault="00467FBF" w:rsidP="00467FBF">
            <w:pPr>
              <w:jc w:val="center"/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Mohmmad Eshan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Aman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467FBF" w:rsidRPr="006E05BA" w:rsidRDefault="00467FBF" w:rsidP="00467FBF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467FBF" w:rsidRPr="006E05BA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467FBF" w:rsidRDefault="00467FBF" w:rsidP="00467F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536" w:type="dxa"/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kim Jan Ltd</w:t>
            </w:r>
          </w:p>
        </w:tc>
        <w:tc>
          <w:tcPr>
            <w:tcW w:w="1206" w:type="dxa"/>
            <w:vAlign w:val="center"/>
          </w:tcPr>
          <w:p w:rsidR="00164085" w:rsidRPr="00493D61" w:rsidRDefault="007E124C" w:rsidP="00164085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kim Jan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Husain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164085" w:rsidRPr="006E05BA" w:rsidRDefault="00164085" w:rsidP="0016408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164085" w:rsidRPr="006E05BA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164085" w:rsidRDefault="00164085" w:rsidP="001640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C95A72" w:rsidRDefault="002E6ED7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536" w:type="dxa"/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kim</w:t>
            </w:r>
          </w:p>
        </w:tc>
        <w:tc>
          <w:tcPr>
            <w:tcW w:w="1206" w:type="dxa"/>
            <w:vAlign w:val="center"/>
          </w:tcPr>
          <w:p w:rsidR="00C95A72" w:rsidRPr="00493D61" w:rsidRDefault="007E124C" w:rsidP="00C95A72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kim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khi D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95A72" w:rsidRPr="006E05BA" w:rsidRDefault="00C95A72" w:rsidP="00C95A7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Pr="006E05BA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C95A72" w:rsidRDefault="002E6ED7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536" w:type="dxa"/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yat khan </w:t>
            </w:r>
          </w:p>
        </w:tc>
        <w:tc>
          <w:tcPr>
            <w:tcW w:w="1206" w:type="dxa"/>
            <w:vAlign w:val="center"/>
          </w:tcPr>
          <w:p w:rsidR="00C95A72" w:rsidRPr="00493D61" w:rsidRDefault="007E124C" w:rsidP="00C95A72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yat Kh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msher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95A72" w:rsidRPr="006E05BA" w:rsidRDefault="00C95A72" w:rsidP="00C95A7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Pr="006E05BA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5A72" w:rsidRDefault="00C95A72" w:rsidP="00C95A7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9C7693" w:rsidRDefault="002E6ED7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536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st Mohammad</w:t>
            </w:r>
          </w:p>
        </w:tc>
        <w:tc>
          <w:tcPr>
            <w:tcW w:w="1206" w:type="dxa"/>
            <w:vAlign w:val="center"/>
          </w:tcPr>
          <w:p w:rsidR="009C7693" w:rsidRPr="00493D61" w:rsidRDefault="007E124C" w:rsidP="009C7693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st Moha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Mohmmad Sh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C7693" w:rsidRPr="006E05BA" w:rsidRDefault="009C7693" w:rsidP="009C7693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Pr="006E05BA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9C7693" w:rsidRDefault="002E6ED7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536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Bilil</w:t>
            </w:r>
          </w:p>
        </w:tc>
        <w:tc>
          <w:tcPr>
            <w:tcW w:w="1206" w:type="dxa"/>
            <w:vAlign w:val="center"/>
          </w:tcPr>
          <w:p w:rsidR="009C7693" w:rsidRPr="00493D61" w:rsidRDefault="007E124C" w:rsidP="009C7693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nd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Bila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erin Di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C7693" w:rsidRPr="006E05BA" w:rsidRDefault="009C7693" w:rsidP="009C7693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Pr="006E05BA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9C7693" w:rsidRDefault="002E6ED7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536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Faisal</w:t>
            </w:r>
          </w:p>
        </w:tc>
        <w:tc>
          <w:tcPr>
            <w:tcW w:w="1206" w:type="dxa"/>
            <w:vAlign w:val="center"/>
          </w:tcPr>
          <w:p w:rsidR="009C7693" w:rsidRPr="00493D61" w:rsidRDefault="007E124C" w:rsidP="009C7693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mmad Faisal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Zi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C7693" w:rsidRPr="006E05BA" w:rsidRDefault="009C7693" w:rsidP="009C7693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Pr="006E05BA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9C7693" w:rsidRDefault="002E6ED7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536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Jalil Hasan Zai Ltd</w:t>
            </w:r>
          </w:p>
        </w:tc>
        <w:tc>
          <w:tcPr>
            <w:tcW w:w="1206" w:type="dxa"/>
            <w:vAlign w:val="center"/>
          </w:tcPr>
          <w:p w:rsidR="009C7693" w:rsidRPr="00493D61" w:rsidRDefault="007E124C" w:rsidP="009C7693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agarhar</w:t>
            </w:r>
          </w:p>
        </w:tc>
        <w:tc>
          <w:tcPr>
            <w:tcW w:w="1375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Jali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C7693" w:rsidRPr="006E05BA" w:rsidRDefault="009C7693" w:rsidP="009C7693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Pr="006E05BA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9C7693" w:rsidRDefault="002E6ED7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536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wa Khna</w:t>
            </w:r>
          </w:p>
        </w:tc>
        <w:tc>
          <w:tcPr>
            <w:tcW w:w="1206" w:type="dxa"/>
            <w:vAlign w:val="center"/>
          </w:tcPr>
          <w:p w:rsidR="009C7693" w:rsidRPr="00493D61" w:rsidRDefault="007E124C" w:rsidP="009C7693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Fabric Rock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wa Kh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C7693" w:rsidRPr="006E05BA" w:rsidRDefault="009C7693" w:rsidP="009C7693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Pr="006E05BA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7693" w:rsidRDefault="009C7693" w:rsidP="009C769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san Aqa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ssan Aqa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Ami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bih ullah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abih ullah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Am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id Laiq Hussain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id Laiq Hussai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id Ess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k Mohmmad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k Mohmma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rad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ms Uddin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ms Uddi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dul Saboor 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fat ullah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fat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ms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536" w:type="dxa"/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Raouf</w:t>
            </w:r>
          </w:p>
        </w:tc>
        <w:tc>
          <w:tcPr>
            <w:tcW w:w="1206" w:type="dxa"/>
            <w:vAlign w:val="center"/>
          </w:tcPr>
          <w:p w:rsidR="002E6ED7" w:rsidRPr="00493D61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2E6ED7" w:rsidRDefault="007E124C" w:rsidP="002E6ED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Raouf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Latif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E6ED7" w:rsidRPr="006E05BA" w:rsidRDefault="002E6ED7" w:rsidP="002E6ED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Pr="006E05BA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6ED7" w:rsidRDefault="002E6ED7" w:rsidP="002E6E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44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Fathah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Fath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Sa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dul Qadeer 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dul Qadeer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khi D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57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ziz ullah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ziz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waz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Edris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bul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Edris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Sedi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nd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ea Grava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ea Grava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ea Grava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1536" w:type="dxa"/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206" w:type="dxa"/>
            <w:vAlign w:val="center"/>
          </w:tcPr>
          <w:p w:rsidR="007E124C" w:rsidRPr="00493D61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ea Grava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ulm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 Kh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E124C" w:rsidRPr="006E05BA" w:rsidRDefault="007E124C" w:rsidP="007E124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Pr="006E05BA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E124C" w:rsidRDefault="007E124C" w:rsidP="007E12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1536" w:type="dxa"/>
            <w:vMerge w:val="restart"/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khtar crystal</w:t>
            </w:r>
          </w:p>
        </w:tc>
        <w:tc>
          <w:tcPr>
            <w:tcW w:w="1206" w:type="dxa"/>
            <w:vMerge w:val="restart"/>
            <w:vAlign w:val="center"/>
          </w:tcPr>
          <w:p w:rsidR="001A0B15" w:rsidRPr="00493D61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Merge w:val="restart"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nwar ulhaq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ha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A0B15" w:rsidRPr="006E05BA" w:rsidRDefault="001A0B15" w:rsidP="001A0B1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Pr="006E05BA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A0B15" w:rsidRPr="00493D61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ad dawoo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A0B15" w:rsidRPr="006E05BA" w:rsidRDefault="001A0B15" w:rsidP="001A0B1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Pr="006E05BA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A0B15" w:rsidRPr="00493D61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ad mohse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A0B15" w:rsidRPr="006E05BA" w:rsidRDefault="001A0B15" w:rsidP="001A0B1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Pr="006E05BA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A0B15" w:rsidRPr="00493D61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A0B15" w:rsidRPr="006E05BA" w:rsidRDefault="001A0B15" w:rsidP="001A0B1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Pr="006E05BA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0B15" w:rsidRDefault="001A0B15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646457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536" w:type="dxa"/>
            <w:vMerge w:val="restart"/>
            <w:vAlign w:val="center"/>
          </w:tcPr>
          <w:p w:rsidR="00646457" w:rsidRDefault="00646457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rd bamica</w:t>
            </w:r>
          </w:p>
        </w:tc>
        <w:tc>
          <w:tcPr>
            <w:tcW w:w="1206" w:type="dxa"/>
            <w:vMerge w:val="restart"/>
            <w:vAlign w:val="center"/>
          </w:tcPr>
          <w:p w:rsidR="00646457" w:rsidRPr="00493D61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646457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Merge w:val="restart"/>
            <w:vAlign w:val="center"/>
          </w:tcPr>
          <w:p w:rsidR="00646457" w:rsidRDefault="00646457" w:rsidP="001A0B15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hulam Sakhi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1A0B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he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1A0B1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1A0B1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he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bib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1536" w:type="dxa"/>
            <w:vMerge w:val="restart"/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han Naweed</w:t>
            </w:r>
          </w:p>
        </w:tc>
        <w:tc>
          <w:tcPr>
            <w:tcW w:w="1206" w:type="dxa"/>
            <w:vMerge w:val="restart"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Yaqo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Haid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Reza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Haid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1536" w:type="dxa"/>
            <w:vMerge w:val="restart"/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hsan Aziz</w:t>
            </w:r>
          </w:p>
        </w:tc>
        <w:tc>
          <w:tcPr>
            <w:tcW w:w="1206" w:type="dxa"/>
            <w:vMerge w:val="restart"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(khanshin)</w:t>
            </w:r>
          </w:p>
        </w:tc>
        <w:tc>
          <w:tcPr>
            <w:tcW w:w="1375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 Jali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hsan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46457" w:rsidRDefault="00646457" w:rsidP="00646457">
            <w:r>
              <w:rPr>
                <w:rFonts w:ascii="Times New Roman" w:hAnsi="Times New Roman" w:cs="Times New Roman"/>
              </w:rPr>
              <w:t>Haji Abdu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46457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7</w:t>
            </w:r>
          </w:p>
        </w:tc>
        <w:tc>
          <w:tcPr>
            <w:tcW w:w="1536" w:type="dxa"/>
            <w:vMerge w:val="restart"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</w:p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</w:p>
          <w:p w:rsidR="00646457" w:rsidRDefault="00646457" w:rsidP="000C55C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hsan Aziz</w:t>
            </w:r>
          </w:p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</w:p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 w:val="restart"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(disho)</w:t>
            </w:r>
          </w:p>
        </w:tc>
        <w:tc>
          <w:tcPr>
            <w:tcW w:w="1375" w:type="dxa"/>
            <w:vMerge w:val="restart"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 Jalil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ah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46457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646457" w:rsidRDefault="00646457" w:rsidP="006464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646457" w:rsidRPr="00493D61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hsan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46457" w:rsidRDefault="00646457" w:rsidP="00646457">
            <w:r>
              <w:rPr>
                <w:rFonts w:ascii="Times New Roman" w:hAnsi="Times New Roman" w:cs="Times New Roman"/>
              </w:rPr>
              <w:t>Haji Abdu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46457" w:rsidRPr="006E05BA" w:rsidRDefault="00646457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Pr="006E05BA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46457" w:rsidRDefault="00646457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0C55CB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536" w:type="dxa"/>
            <w:vMerge w:val="restart"/>
            <w:vAlign w:val="center"/>
          </w:tcPr>
          <w:p w:rsidR="000C55CB" w:rsidRDefault="000C55CB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f Sarwary</w:t>
            </w:r>
          </w:p>
        </w:tc>
        <w:tc>
          <w:tcPr>
            <w:tcW w:w="1206" w:type="dxa"/>
            <w:vMerge w:val="restart"/>
            <w:vAlign w:val="center"/>
          </w:tcPr>
          <w:p w:rsidR="000C55CB" w:rsidRPr="00493D61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0C55CB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</w:t>
            </w:r>
          </w:p>
        </w:tc>
        <w:tc>
          <w:tcPr>
            <w:tcW w:w="1375" w:type="dxa"/>
            <w:vMerge w:val="restart"/>
            <w:vAlign w:val="center"/>
          </w:tcPr>
          <w:p w:rsidR="000C55CB" w:rsidRDefault="000C55CB" w:rsidP="00646457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qa Moha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646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z moha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C55CB" w:rsidRPr="006E05BA" w:rsidRDefault="000C55CB" w:rsidP="00646457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Pr="006E05BA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6464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0C55CB" w:rsidRPr="00493D61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Sarwa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Mohammad Uldi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C55CB" w:rsidRPr="006E05BA" w:rsidRDefault="000C55CB" w:rsidP="000C55CB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Pr="006E05BA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55CB" w:rsidRPr="00F849D7" w:rsidTr="00FB42BD">
        <w:trPr>
          <w:trHeight w:val="530"/>
        </w:trPr>
        <w:tc>
          <w:tcPr>
            <w:tcW w:w="547" w:type="dxa"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536" w:type="dxa"/>
            <w:vAlign w:val="center"/>
          </w:tcPr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Bary Sabermal</w:t>
            </w:r>
          </w:p>
        </w:tc>
        <w:tc>
          <w:tcPr>
            <w:tcW w:w="1206" w:type="dxa"/>
            <w:vAlign w:val="center"/>
          </w:tcPr>
          <w:p w:rsidR="000C55CB" w:rsidRPr="00493D61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</w:t>
            </w:r>
          </w:p>
        </w:tc>
        <w:tc>
          <w:tcPr>
            <w:tcW w:w="1375" w:type="dxa"/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Rahmat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C55CB" w:rsidRPr="006E05BA" w:rsidRDefault="000C55CB" w:rsidP="000C55CB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Pr="006E05BA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C55CB" w:rsidRDefault="000C55CB" w:rsidP="000C55C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C4F5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536" w:type="dxa"/>
            <w:vMerge w:val="restart"/>
            <w:vAlign w:val="center"/>
          </w:tcPr>
          <w:p w:rsidR="007C4F5F" w:rsidRDefault="007C4F5F" w:rsidP="007C4F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 Herat</w:t>
            </w:r>
          </w:p>
        </w:tc>
        <w:tc>
          <w:tcPr>
            <w:tcW w:w="1206" w:type="dxa"/>
            <w:vMerge w:val="restart"/>
            <w:vAlign w:val="center"/>
          </w:tcPr>
          <w:p w:rsidR="007C4F5F" w:rsidRPr="00493D61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7C4F5F" w:rsidRDefault="007C4F5F" w:rsidP="007C4F5F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okay Malekz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C4F5F" w:rsidRPr="006E05BA" w:rsidRDefault="007C4F5F" w:rsidP="007C4F5F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Pr="006E05BA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C4F5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7C4F5F" w:rsidRDefault="007C4F5F" w:rsidP="007C4F5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7C4F5F" w:rsidRPr="00493D61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7C4F5F" w:rsidRDefault="007C4F5F" w:rsidP="007C4F5F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shahzam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C4F5F" w:rsidRPr="006E05BA" w:rsidRDefault="007C4F5F" w:rsidP="007C4F5F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Pr="006E05BA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C4F5F" w:rsidRDefault="007C4F5F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34D8D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536" w:type="dxa"/>
            <w:vMerge w:val="restart"/>
            <w:vAlign w:val="center"/>
          </w:tcPr>
          <w:p w:rsidR="00A34D8D" w:rsidRDefault="00A34D8D" w:rsidP="007C4F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 Herat</w:t>
            </w:r>
          </w:p>
        </w:tc>
        <w:tc>
          <w:tcPr>
            <w:tcW w:w="1206" w:type="dxa"/>
            <w:vMerge w:val="restart"/>
            <w:vAlign w:val="center"/>
          </w:tcPr>
          <w:p w:rsidR="00A34D8D" w:rsidRPr="00493D61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A34D8D" w:rsidRDefault="00A34D8D" w:rsidP="007C4F5F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okay Malekza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A34D8D" w:rsidRDefault="00A34D8D" w:rsidP="007C4F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A34D8D" w:rsidRPr="006E05BA" w:rsidRDefault="00A34D8D" w:rsidP="007C4F5F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A34D8D" w:rsidRPr="006E05BA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34D8D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A34D8D" w:rsidRDefault="00A34D8D" w:rsidP="007C4F5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A34D8D" w:rsidRPr="00493D61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A34D8D" w:rsidRDefault="00A34D8D" w:rsidP="007C4F5F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Mohammad Raf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7C4F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hmad Sh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A34D8D" w:rsidRPr="006E05BA" w:rsidRDefault="00A34D8D" w:rsidP="007C4F5F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Pr="006E05BA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7C4F5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34D8D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A34D8D" w:rsidRDefault="00A34D8D" w:rsidP="00A34D8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A34D8D" w:rsidRDefault="00A34D8D" w:rsidP="00A34D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A34D8D" w:rsidRPr="00493D61" w:rsidRDefault="00A34D8D" w:rsidP="00A34D8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A34D8D" w:rsidRDefault="00A34D8D" w:rsidP="00A34D8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A34D8D" w:rsidRDefault="00A34D8D" w:rsidP="00A34D8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A34D8D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HAbib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A34D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ziz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A34D8D" w:rsidRPr="006E05BA" w:rsidRDefault="00A34D8D" w:rsidP="00A34D8D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Pr="006E05BA" w:rsidRDefault="00A34D8D" w:rsidP="00A34D8D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A34D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8D" w:rsidRDefault="00A34D8D" w:rsidP="00A34D8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B46BE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1536" w:type="dxa"/>
            <w:vMerge w:val="restart"/>
            <w:vAlign w:val="center"/>
          </w:tcPr>
          <w:p w:rsidR="00EB46BE" w:rsidRDefault="00EB46BE" w:rsidP="00EB4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oshak Brothers</w:t>
            </w:r>
          </w:p>
        </w:tc>
        <w:tc>
          <w:tcPr>
            <w:tcW w:w="1206" w:type="dxa"/>
            <w:vMerge w:val="restart"/>
            <w:vAlign w:val="center"/>
          </w:tcPr>
          <w:p w:rsidR="00EB46BE" w:rsidRPr="00493D61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EB46BE" w:rsidRDefault="00EB46BE" w:rsidP="00EB46BE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a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Hadi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Husai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EB46BE" w:rsidRPr="006E05BA" w:rsidRDefault="00EB46BE" w:rsidP="00EB46BE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Pr="006E05BA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B46BE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EB46BE" w:rsidRDefault="00EB46BE" w:rsidP="00EB4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EB46BE" w:rsidRPr="00493D61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EB46BE" w:rsidRDefault="00EB46BE" w:rsidP="00EB46BE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Khan Al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usain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EB46BE" w:rsidRPr="006E05BA" w:rsidRDefault="00EB46BE" w:rsidP="00EB46BE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Pr="006E05BA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B46BE" w:rsidRDefault="00EB46BE" w:rsidP="00EB46B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</w:t>
            </w:r>
          </w:p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 w:val="restart"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fghanistan </w:t>
            </w:r>
            <w:r w:rsidR="007961C7">
              <w:rPr>
                <w:rFonts w:ascii="Times New Roman" w:hAnsi="Times New Roman" w:cs="Times New Roman"/>
              </w:rPr>
              <w:t>marble mining</w:t>
            </w:r>
          </w:p>
        </w:tc>
        <w:tc>
          <w:tcPr>
            <w:tcW w:w="1206" w:type="dxa"/>
            <w:vMerge w:val="restart"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ta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Mohammad Zahe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qir Ah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Noor Ah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qir Ah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Nasir kh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Sher Moha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Mohammad Asef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306A" w:rsidRPr="00F849D7" w:rsidTr="00FB42BD">
        <w:trPr>
          <w:trHeight w:val="962"/>
        </w:trPr>
        <w:tc>
          <w:tcPr>
            <w:tcW w:w="547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0306A" w:rsidRPr="00493D61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Yonus j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306A" w:rsidRPr="006E05BA" w:rsidRDefault="00C0306A" w:rsidP="00C0306A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Pr="006E05B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306A" w:rsidRDefault="00C0306A" w:rsidP="00C0306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F40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1536" w:type="dxa"/>
            <w:vMerge w:val="restart"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el Brothters</w:t>
            </w:r>
          </w:p>
        </w:tc>
        <w:tc>
          <w:tcPr>
            <w:tcW w:w="1206" w:type="dxa"/>
            <w:vMerge w:val="restart"/>
            <w:vAlign w:val="center"/>
          </w:tcPr>
          <w:p w:rsidR="00E40F40" w:rsidRPr="00493D61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Reza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Raheem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E40F40" w:rsidRPr="006E05BA" w:rsidRDefault="00E40F40" w:rsidP="00E40F40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E40F40" w:rsidRPr="006E05BA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F40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E40F40" w:rsidRPr="00493D61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Yaqob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Yaqob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E40F40" w:rsidRPr="006E05BA" w:rsidRDefault="00E40F40" w:rsidP="00E40F40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E40F40" w:rsidRPr="006E05BA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F40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E40F40" w:rsidRPr="00493D61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Shaf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dayatullah 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E40F40" w:rsidRPr="006E05BA" w:rsidRDefault="00E40F40" w:rsidP="00E40F40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E40F40" w:rsidRPr="006E05BA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F40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1536" w:type="dxa"/>
            <w:vMerge w:val="restart"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mtz Kawsar</w:t>
            </w:r>
          </w:p>
        </w:tc>
        <w:tc>
          <w:tcPr>
            <w:tcW w:w="1206" w:type="dxa"/>
            <w:vMerge w:val="restart"/>
            <w:vAlign w:val="center"/>
          </w:tcPr>
          <w:p w:rsidR="00E40F40" w:rsidRPr="00493D61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labaster 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Farhad Atayee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Razaq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E40F40" w:rsidRPr="006E05BA" w:rsidRDefault="00E40F40" w:rsidP="00E40F40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E40F40" w:rsidRPr="006E05BA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0F40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E40F40" w:rsidRPr="00493D61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Masoud Taheri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Naiem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E40F40" w:rsidRPr="006E05BA" w:rsidRDefault="00E40F40" w:rsidP="00E40F40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E40F40" w:rsidRPr="006E05BA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E40F40" w:rsidRDefault="00E40F40" w:rsidP="00E40F4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7B52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1536" w:type="dxa"/>
            <w:vMerge w:val="restart"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 Kohestan</w:t>
            </w:r>
          </w:p>
        </w:tc>
        <w:tc>
          <w:tcPr>
            <w:tcW w:w="1206" w:type="dxa"/>
            <w:vMerge w:val="restart"/>
            <w:vAlign w:val="center"/>
          </w:tcPr>
          <w:p w:rsidR="00637B52" w:rsidRPr="00493D61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964" w:type="dxa"/>
            <w:vMerge w:val="restart"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pisa</w:t>
            </w:r>
          </w:p>
        </w:tc>
        <w:tc>
          <w:tcPr>
            <w:tcW w:w="1375" w:type="dxa"/>
            <w:vMerge w:val="restart"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Dost Mohammad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li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637B52" w:rsidRPr="006E05BA" w:rsidRDefault="00637B52" w:rsidP="00637B5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637B52" w:rsidRPr="006E05BA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7B52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637B52" w:rsidRPr="00493D61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Farha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ps-AF"/>
              </w:rPr>
              <w:t>Ghulam Raban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37B52" w:rsidRPr="006E05BA" w:rsidRDefault="00637B52" w:rsidP="00637B5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Pr="006E05BA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7B52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1536" w:type="dxa"/>
            <w:vMerge w:val="restart"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mraz</w:t>
            </w:r>
          </w:p>
        </w:tc>
        <w:tc>
          <w:tcPr>
            <w:tcW w:w="1206" w:type="dxa"/>
            <w:vMerge w:val="restart"/>
            <w:vAlign w:val="center"/>
          </w:tcPr>
          <w:p w:rsidR="00637B52" w:rsidRPr="00493D61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pisa</w:t>
            </w:r>
          </w:p>
        </w:tc>
        <w:tc>
          <w:tcPr>
            <w:tcW w:w="1375" w:type="dxa"/>
            <w:vMerge w:val="restart"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Talc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ulmur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Karimd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37B52" w:rsidRPr="006E05BA" w:rsidRDefault="00637B52" w:rsidP="00637B5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Pr="006E05BA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7B52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637B52" w:rsidRPr="00493D61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hulam Qade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hulam Dastagi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37B52" w:rsidRPr="006E05BA" w:rsidRDefault="00637B52" w:rsidP="00637B5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Pr="006E05BA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7B52" w:rsidRPr="00F849D7" w:rsidTr="00FB42BD">
        <w:trPr>
          <w:trHeight w:val="530"/>
        </w:trPr>
        <w:tc>
          <w:tcPr>
            <w:tcW w:w="547" w:type="dxa"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1536" w:type="dxa"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ran Sabz</w:t>
            </w:r>
          </w:p>
        </w:tc>
        <w:tc>
          <w:tcPr>
            <w:tcW w:w="1206" w:type="dxa"/>
            <w:vAlign w:val="center"/>
          </w:tcPr>
          <w:p w:rsidR="00637B52" w:rsidRPr="00493D61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Marble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Qasem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Sarw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637B52" w:rsidRPr="006E05BA" w:rsidRDefault="00637B52" w:rsidP="00637B52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Pr="006E05BA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7B52" w:rsidRDefault="00637B52" w:rsidP="00637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1536" w:type="dxa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matullah Asem</w:t>
            </w:r>
          </w:p>
        </w:tc>
        <w:tc>
          <w:tcPr>
            <w:tcW w:w="1206" w:type="dxa"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 w:rsidRPr="003210F6">
              <w:rPr>
                <w:rFonts w:ascii="Times New Roman" w:hAnsi="Times New Roman" w:cs="Times New Roman"/>
                <w:lang w:bidi="ps-AF"/>
              </w:rPr>
              <w:t>Gypsum</w:t>
            </w:r>
            <w:r>
              <w:rPr>
                <w:rFonts w:ascii="Times New Roman" w:hAnsi="Times New Roman" w:cs="Times New Roman"/>
                <w:lang w:bidi="ps-AF"/>
              </w:rPr>
              <w:t xml:space="preserve">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Esmat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ultan Moha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536" w:type="dxa"/>
            <w:vMerge w:val="restart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ooq Amiryan</w:t>
            </w:r>
          </w:p>
        </w:tc>
        <w:tc>
          <w:tcPr>
            <w:tcW w:w="1206" w:type="dxa"/>
            <w:vMerge w:val="restart"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Merge w:val="restart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 w:rsidRPr="003210F6">
              <w:rPr>
                <w:rFonts w:ascii="Times New Roman" w:hAnsi="Times New Roman" w:cs="Times New Roman"/>
                <w:lang w:bidi="ps-AF"/>
              </w:rPr>
              <w:t>Gypsum</w:t>
            </w:r>
            <w:r>
              <w:rPr>
                <w:rFonts w:ascii="Times New Roman" w:hAnsi="Times New Roman" w:cs="Times New Roman"/>
                <w:lang w:bidi="ps-AF"/>
              </w:rPr>
              <w:t xml:space="preserve">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Farooq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Rahim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210F6" w:rsidRP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Bakht Moha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Rahim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1536" w:type="dxa"/>
            <w:vMerge w:val="restart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qsh Jahan</w:t>
            </w:r>
          </w:p>
        </w:tc>
        <w:tc>
          <w:tcPr>
            <w:tcW w:w="1206" w:type="dxa"/>
            <w:vMerge w:val="restart"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Merge w:val="restart"/>
            <w:vAlign w:val="center"/>
          </w:tcPr>
          <w:p w:rsidR="003210F6" w:rsidRP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id Mohammad Reza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id Mos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id Mohammad Anwa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id Mohammad Rez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1536" w:type="dxa"/>
            <w:vMerge w:val="restart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zir Mayar</w:t>
            </w:r>
          </w:p>
        </w:tc>
        <w:tc>
          <w:tcPr>
            <w:tcW w:w="1206" w:type="dxa"/>
            <w:vMerge w:val="restart"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Merge w:val="restart"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 w:rsidRPr="003210F6">
              <w:rPr>
                <w:rFonts w:ascii="Times New Roman" w:hAnsi="Times New Roman" w:cs="Times New Roman"/>
                <w:lang w:bidi="ps-AF"/>
              </w:rPr>
              <w:t>Gypsum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Nazi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da Gu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210F6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3210F6" w:rsidRPr="00493D61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210F6" w:rsidRP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Naiem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da Gu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210F6" w:rsidRPr="006E05BA" w:rsidRDefault="003210F6" w:rsidP="003210F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Pr="006E05BA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10F6" w:rsidRDefault="003210F6" w:rsidP="003210F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271" w:rsidRPr="00F849D7" w:rsidTr="00FB42BD">
        <w:trPr>
          <w:trHeight w:val="791"/>
        </w:trPr>
        <w:tc>
          <w:tcPr>
            <w:tcW w:w="547" w:type="dxa"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536" w:type="dxa"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hmat Fazel</w:t>
            </w:r>
          </w:p>
        </w:tc>
        <w:tc>
          <w:tcPr>
            <w:tcW w:w="1206" w:type="dxa"/>
            <w:vAlign w:val="center"/>
          </w:tcPr>
          <w:p w:rsidR="00965271" w:rsidRPr="00493D6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Align w:val="center"/>
          </w:tcPr>
          <w:p w:rsidR="00965271" w:rsidRPr="003210F6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ahmat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ahim D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65271" w:rsidRPr="006E05BA" w:rsidRDefault="00965271" w:rsidP="0096527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Pr="006E05BA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271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536" w:type="dxa"/>
            <w:vMerge w:val="restart"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fi Garan</w:t>
            </w:r>
          </w:p>
        </w:tc>
        <w:tc>
          <w:tcPr>
            <w:tcW w:w="1206" w:type="dxa"/>
            <w:vMerge w:val="restart"/>
            <w:vAlign w:val="center"/>
          </w:tcPr>
          <w:p w:rsidR="00965271" w:rsidRPr="00493D6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dan Wardak</w:t>
            </w:r>
          </w:p>
        </w:tc>
        <w:tc>
          <w:tcPr>
            <w:tcW w:w="1375" w:type="dxa"/>
            <w:vMerge w:val="restart"/>
            <w:vAlign w:val="center"/>
          </w:tcPr>
          <w:p w:rsidR="00965271" w:rsidRPr="003210F6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Rohullah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yat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65271" w:rsidRPr="006E05BA" w:rsidRDefault="00965271" w:rsidP="0096527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Pr="006E05BA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27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965271" w:rsidRPr="00493D6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bdul Bary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bdul Had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65271" w:rsidRPr="006E05BA" w:rsidRDefault="00965271" w:rsidP="0096527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Pr="006E05BA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27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965271" w:rsidRPr="00493D6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Yosuf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Nawab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65271" w:rsidRPr="006E05BA" w:rsidRDefault="00965271" w:rsidP="0096527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Pr="006E05BA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6527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965271" w:rsidRPr="00493D6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hmad Khali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N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65271" w:rsidRPr="006E05BA" w:rsidRDefault="00965271" w:rsidP="0096527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Pr="006E05BA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5271" w:rsidRDefault="00965271" w:rsidP="0096527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B5FD4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536" w:type="dxa"/>
            <w:vMerge w:val="restart"/>
            <w:vAlign w:val="center"/>
          </w:tcPr>
          <w:p w:rsidR="004B5FD4" w:rsidRDefault="004B5FD4" w:rsidP="004B5F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la</w:t>
            </w:r>
            <w:r w:rsidR="00095926">
              <w:rPr>
                <w:rFonts w:ascii="Times New Roman" w:hAnsi="Times New Roman" w:cs="Times New Roman"/>
              </w:rPr>
              <w:t>l</w:t>
            </w:r>
            <w:r>
              <w:rPr>
                <w:rFonts w:ascii="Times New Roman" w:hAnsi="Times New Roman" w:cs="Times New Roman"/>
              </w:rPr>
              <w:t xml:space="preserve"> Mosazai</w:t>
            </w:r>
          </w:p>
        </w:tc>
        <w:tc>
          <w:tcPr>
            <w:tcW w:w="1206" w:type="dxa"/>
            <w:vMerge w:val="restart"/>
            <w:vAlign w:val="center"/>
          </w:tcPr>
          <w:p w:rsidR="004B5FD4" w:rsidRPr="00493D61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4B5FD4" w:rsidRDefault="00201D9D" w:rsidP="004B5F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  <w:r w:rsidR="004B5FD4">
              <w:rPr>
                <w:rFonts w:ascii="Times New Roman" w:hAnsi="Times New Roman" w:cs="Times New Roman"/>
              </w:rPr>
              <w:t xml:space="preserve"> (Achin)</w:t>
            </w:r>
          </w:p>
        </w:tc>
        <w:tc>
          <w:tcPr>
            <w:tcW w:w="1375" w:type="dxa"/>
            <w:vMerge w:val="restart"/>
            <w:vAlign w:val="center"/>
          </w:tcPr>
          <w:p w:rsidR="004B5FD4" w:rsidRDefault="004B5FD4" w:rsidP="004B5FD4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Bela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Omar Khe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4B5FD4" w:rsidRPr="006E05BA" w:rsidRDefault="004B5FD4" w:rsidP="004B5FD4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Pr="006E05BA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B5FD4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4B5FD4" w:rsidRDefault="004B5FD4" w:rsidP="004B5FD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4B5FD4" w:rsidRPr="00493D61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4B5FD4" w:rsidRDefault="004B5FD4" w:rsidP="004B5FD4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ekmat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Baryalay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4B5FD4" w:rsidRPr="006E05BA" w:rsidRDefault="004B5FD4" w:rsidP="004B5FD4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Pr="006E05BA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5FD4" w:rsidRDefault="004B5FD4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</w:p>
          <w:p w:rsidR="00095926" w:rsidRDefault="00095926" w:rsidP="004B5F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1536" w:type="dxa"/>
            <w:vMerge w:val="restart"/>
            <w:vAlign w:val="center"/>
          </w:tcPr>
          <w:p w:rsidR="00095926" w:rsidRDefault="00095926" w:rsidP="004B5F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lal Mosazai</w:t>
            </w:r>
          </w:p>
        </w:tc>
        <w:tc>
          <w:tcPr>
            <w:tcW w:w="1206" w:type="dxa"/>
            <w:vMerge w:val="restart"/>
            <w:vAlign w:val="center"/>
          </w:tcPr>
          <w:p w:rsidR="00095926" w:rsidRPr="00493D61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095926" w:rsidRDefault="00201D9D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  <w:r w:rsidR="00095926">
              <w:rPr>
                <w:rFonts w:ascii="Times New Roman" w:hAnsi="Times New Roman" w:cs="Times New Roman"/>
              </w:rPr>
              <w:t xml:space="preserve"> (sherzad)</w:t>
            </w:r>
          </w:p>
        </w:tc>
        <w:tc>
          <w:tcPr>
            <w:tcW w:w="1375" w:type="dxa"/>
            <w:vMerge w:val="restart"/>
            <w:vAlign w:val="center"/>
          </w:tcPr>
          <w:p w:rsidR="00095926" w:rsidRDefault="00095926" w:rsidP="004B5FD4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Belal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095926" w:rsidRDefault="00095926" w:rsidP="004B5FD4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Omar Khel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095926" w:rsidRPr="006E05BA" w:rsidRDefault="00095926" w:rsidP="004B5FD4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095926" w:rsidRPr="006E05BA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095926" w:rsidRDefault="00095926" w:rsidP="004B5FD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095926" w:rsidRPr="00493D61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095926" w:rsidRDefault="00095926" w:rsidP="004B5FD4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ekmat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4B5FD4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Baryalay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95926" w:rsidRPr="006E05BA" w:rsidRDefault="00095926" w:rsidP="004B5FD4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Pr="006E05BA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4B5F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1536" w:type="dxa"/>
            <w:vMerge w:val="restart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ebullah Safi</w:t>
            </w:r>
          </w:p>
        </w:tc>
        <w:tc>
          <w:tcPr>
            <w:tcW w:w="1206" w:type="dxa"/>
            <w:vMerge w:val="restart"/>
            <w:vAlign w:val="center"/>
          </w:tcPr>
          <w:p w:rsidR="00095926" w:rsidRPr="00493D61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095926" w:rsidRDefault="00201D9D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Mohebullah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del Sh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95926" w:rsidRPr="006E05BA" w:rsidRDefault="00095926" w:rsidP="0009592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Pr="006E05BA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095926" w:rsidRPr="00493D61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Naqib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del Sh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95926" w:rsidRPr="006E05BA" w:rsidRDefault="00095926" w:rsidP="0009592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Pr="006E05BA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1536" w:type="dxa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ulab</w:t>
            </w:r>
            <w:r>
              <w:rPr>
                <w:rFonts w:ascii="Times New Roman" w:hAnsi="Times New Roman" w:cs="Times New Roman" w:hint="cs"/>
                <w:rtl/>
              </w:rPr>
              <w:t xml:space="preserve"> </w:t>
            </w:r>
          </w:p>
        </w:tc>
        <w:tc>
          <w:tcPr>
            <w:tcW w:w="1206" w:type="dxa"/>
            <w:vAlign w:val="center"/>
          </w:tcPr>
          <w:p w:rsidR="00095926" w:rsidRPr="00493D61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095926" w:rsidRDefault="00201D9D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 w:hint="cs"/>
                <w:rtl/>
                <w:lang w:bidi="prs-AF"/>
              </w:rPr>
              <w:t>جغل دریایی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Gulab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ulnak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95926" w:rsidRPr="006E05BA" w:rsidRDefault="00095926" w:rsidP="0009592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Pr="006E05BA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1536" w:type="dxa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ulab</w:t>
            </w:r>
            <w:r>
              <w:rPr>
                <w:rFonts w:ascii="Times New Roman" w:hAnsi="Times New Roman" w:cs="Times New Roman" w:hint="cs"/>
                <w:rtl/>
              </w:rPr>
              <w:t xml:space="preserve"> </w:t>
            </w:r>
          </w:p>
        </w:tc>
        <w:tc>
          <w:tcPr>
            <w:tcW w:w="1206" w:type="dxa"/>
            <w:vAlign w:val="center"/>
          </w:tcPr>
          <w:p w:rsidR="00095926" w:rsidRPr="00493D61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095926" w:rsidRDefault="00201D9D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 w:hint="cs"/>
                <w:rtl/>
                <w:lang w:bidi="prs-AF"/>
              </w:rPr>
              <w:t>جغل دریایی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Gulab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ulnak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95926" w:rsidRPr="006E05BA" w:rsidRDefault="00095926" w:rsidP="0009592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Pr="006E05BA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95926" w:rsidRPr="00F849D7" w:rsidTr="00FB42BD">
        <w:trPr>
          <w:trHeight w:val="530"/>
        </w:trPr>
        <w:tc>
          <w:tcPr>
            <w:tcW w:w="547" w:type="dxa"/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9</w:t>
            </w:r>
          </w:p>
        </w:tc>
        <w:tc>
          <w:tcPr>
            <w:tcW w:w="1536" w:type="dxa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hmmod Faisal</w:t>
            </w:r>
          </w:p>
        </w:tc>
        <w:tc>
          <w:tcPr>
            <w:tcW w:w="1206" w:type="dxa"/>
            <w:vAlign w:val="center"/>
          </w:tcPr>
          <w:p w:rsidR="00095926" w:rsidRPr="00493D61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095926" w:rsidRDefault="00201D9D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Talc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</w:rPr>
              <w:t>Mahmmod Faisa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095926" w:rsidRPr="006E05BA" w:rsidRDefault="00095926" w:rsidP="00095926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Pr="006E05BA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5926" w:rsidRDefault="00095926" w:rsidP="000959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530"/>
        </w:trPr>
        <w:tc>
          <w:tcPr>
            <w:tcW w:w="547" w:type="dxa"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536" w:type="dxa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hel Belal</w:t>
            </w:r>
          </w:p>
        </w:tc>
        <w:tc>
          <w:tcPr>
            <w:tcW w:w="1206" w:type="dxa"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D52F41" w:rsidRDefault="00201D9D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Talc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laj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Mohammadajan 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881"/>
        </w:trPr>
        <w:tc>
          <w:tcPr>
            <w:tcW w:w="547" w:type="dxa"/>
            <w:vMerge w:val="restart"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1</w:t>
            </w:r>
          </w:p>
        </w:tc>
        <w:tc>
          <w:tcPr>
            <w:tcW w:w="1536" w:type="dxa"/>
            <w:vMerge w:val="restart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msher Zamir</w:t>
            </w:r>
          </w:p>
        </w:tc>
        <w:tc>
          <w:tcPr>
            <w:tcW w:w="1206" w:type="dxa"/>
            <w:vMerge w:val="restart"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D52F41" w:rsidRDefault="00201D9D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  <w:r w:rsidR="00D52F41">
              <w:rPr>
                <w:rFonts w:ascii="Times New Roman" w:hAnsi="Times New Roman" w:cs="Times New Roman"/>
              </w:rPr>
              <w:t>(achin)</w:t>
            </w:r>
          </w:p>
        </w:tc>
        <w:tc>
          <w:tcPr>
            <w:tcW w:w="1375" w:type="dxa"/>
            <w:vMerge w:val="restart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Talc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st Mmoha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Ashraf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eq Sherz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Dost Moha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82</w:t>
            </w:r>
          </w:p>
        </w:tc>
        <w:tc>
          <w:tcPr>
            <w:tcW w:w="1536" w:type="dxa"/>
            <w:vMerge w:val="restart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msher Zamir</w:t>
            </w:r>
          </w:p>
        </w:tc>
        <w:tc>
          <w:tcPr>
            <w:tcW w:w="1206" w:type="dxa"/>
            <w:vMerge w:val="restart"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D52F41" w:rsidRDefault="00201D9D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  <w:r w:rsidR="00D52F41">
              <w:rPr>
                <w:rFonts w:ascii="Times New Roman" w:hAnsi="Times New Roman" w:cs="Times New Roman"/>
              </w:rPr>
              <w:t>(sherzad)</w:t>
            </w:r>
          </w:p>
        </w:tc>
        <w:tc>
          <w:tcPr>
            <w:tcW w:w="1375" w:type="dxa"/>
            <w:vMerge w:val="restart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Talc 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st Mmohammad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Ashraf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971"/>
        </w:trPr>
        <w:tc>
          <w:tcPr>
            <w:tcW w:w="547" w:type="dxa"/>
            <w:vMerge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eq Sherz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Dost Moha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1536" w:type="dxa"/>
            <w:vMerge w:val="restart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inghar Talc</w:t>
            </w:r>
          </w:p>
        </w:tc>
        <w:tc>
          <w:tcPr>
            <w:tcW w:w="1206" w:type="dxa"/>
            <w:vMerge w:val="restart"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D52F41" w:rsidRDefault="00201D9D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rtl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Talc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ammad Farooq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ammad Sade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52F4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D52F41" w:rsidRPr="00493D6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ammad Nasim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</w:rPr>
              <w:t>Mohammad Faroo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52F41" w:rsidRPr="006E05BA" w:rsidRDefault="00D52F41" w:rsidP="00D52F4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Pr="006E05BA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52F41" w:rsidRDefault="00D52F41" w:rsidP="00D52F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47D15" w:rsidRPr="00F849D7" w:rsidTr="00FB42BD">
        <w:trPr>
          <w:trHeight w:val="530"/>
        </w:trPr>
        <w:tc>
          <w:tcPr>
            <w:tcW w:w="547" w:type="dxa"/>
            <w:vAlign w:val="center"/>
          </w:tcPr>
          <w:p w:rsidR="00047D15" w:rsidRDefault="00047D15" w:rsidP="00047D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1536" w:type="dxa"/>
            <w:vAlign w:val="center"/>
          </w:tcPr>
          <w:p w:rsidR="00047D15" w:rsidRDefault="00047D15" w:rsidP="00047D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da</w:t>
            </w:r>
            <w:r w:rsidR="002C6D64">
              <w:rPr>
                <w:rFonts w:ascii="Times New Roman" w:hAnsi="Times New Roman" w:cs="Times New Roman"/>
              </w:rPr>
              <w:t xml:space="preserve">d </w:t>
            </w:r>
            <w:r>
              <w:rPr>
                <w:rFonts w:ascii="Times New Roman" w:hAnsi="Times New Roman" w:cs="Times New Roman"/>
              </w:rPr>
              <w:t xml:space="preserve">ullah </w:t>
            </w:r>
          </w:p>
        </w:tc>
        <w:tc>
          <w:tcPr>
            <w:tcW w:w="1206" w:type="dxa"/>
            <w:vAlign w:val="center"/>
          </w:tcPr>
          <w:p w:rsidR="00047D15" w:rsidRPr="00493D61" w:rsidRDefault="00047D15" w:rsidP="00047D15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047D15" w:rsidRDefault="00047D15" w:rsidP="002C6D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C6D64"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</w:rPr>
              <w:t>ngarhar</w:t>
            </w:r>
          </w:p>
        </w:tc>
        <w:tc>
          <w:tcPr>
            <w:tcW w:w="1375" w:type="dxa"/>
            <w:vAlign w:val="center"/>
          </w:tcPr>
          <w:p w:rsidR="00047D15" w:rsidRDefault="00047D15" w:rsidP="00047D15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047D15" w:rsidRDefault="00047D15" w:rsidP="00047D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daullah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047D15" w:rsidRDefault="00047D15" w:rsidP="00047D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047D15" w:rsidRPr="006E05BA" w:rsidRDefault="00047D15" w:rsidP="00047D15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047D15" w:rsidRPr="006E05BA" w:rsidRDefault="00047D15" w:rsidP="00047D15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047D15" w:rsidRDefault="00047D15" w:rsidP="00047D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047D15" w:rsidRDefault="00047D15" w:rsidP="00047D1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C6D64" w:rsidRPr="00F849D7" w:rsidTr="00FB42BD">
        <w:trPr>
          <w:trHeight w:val="530"/>
        </w:trPr>
        <w:tc>
          <w:tcPr>
            <w:tcW w:w="547" w:type="dxa"/>
            <w:vAlign w:val="center"/>
          </w:tcPr>
          <w:p w:rsidR="002C6D64" w:rsidRDefault="002C6D64" w:rsidP="002C6D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1536" w:type="dxa"/>
            <w:vAlign w:val="center"/>
          </w:tcPr>
          <w:p w:rsidR="002C6D64" w:rsidRDefault="002C6D64" w:rsidP="002C6D6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mdad ullah </w:t>
            </w:r>
          </w:p>
        </w:tc>
        <w:tc>
          <w:tcPr>
            <w:tcW w:w="1206" w:type="dxa"/>
            <w:vAlign w:val="center"/>
          </w:tcPr>
          <w:p w:rsidR="002C6D64" w:rsidRPr="00493D61" w:rsidRDefault="002C6D64" w:rsidP="002C6D64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C6D64" w:rsidRDefault="00201D9D" w:rsidP="002C6D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C6D64" w:rsidRDefault="002C6D64" w:rsidP="002C6D64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C6D64" w:rsidRDefault="002C6D64" w:rsidP="002C6D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da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C6D64" w:rsidRDefault="002C6D64" w:rsidP="002C6D6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h W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C6D64" w:rsidRPr="006E05BA" w:rsidRDefault="002C6D64" w:rsidP="002C6D64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C6D64" w:rsidRPr="006E05BA" w:rsidRDefault="002C6D64" w:rsidP="002C6D64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C6D64" w:rsidRDefault="002C6D64" w:rsidP="002C6D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C6D64" w:rsidRDefault="002C6D64" w:rsidP="002C6D6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alid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hali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bas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1536" w:type="dxa"/>
            <w:vMerge w:val="restart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bih ullah</w:t>
            </w:r>
          </w:p>
        </w:tc>
        <w:tc>
          <w:tcPr>
            <w:tcW w:w="1206" w:type="dxa"/>
            <w:vMerge w:val="restart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onstruction sto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bih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eri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qeeb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rghoon Shah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rghoon Sh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halim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lmi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onstruction st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ulm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Hanif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manullah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onstruction st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man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or Moh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manullah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man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or Moh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2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lak Niaz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lak Niaz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Wahab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Waha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Mus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4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Wahab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Waha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Mus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152FC" w:rsidRPr="00F849D7" w:rsidTr="00FB42BD">
        <w:trPr>
          <w:trHeight w:val="530"/>
        </w:trPr>
        <w:tc>
          <w:tcPr>
            <w:tcW w:w="547" w:type="dxa"/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536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Wahab</w:t>
            </w:r>
          </w:p>
        </w:tc>
        <w:tc>
          <w:tcPr>
            <w:tcW w:w="1206" w:type="dxa"/>
            <w:vAlign w:val="center"/>
          </w:tcPr>
          <w:p w:rsidR="002152FC" w:rsidRPr="00493D61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2152FC" w:rsidRDefault="00201D9D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Waha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Musa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2152FC" w:rsidRPr="006E05BA" w:rsidRDefault="002152FC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Pr="006E05BA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52FC" w:rsidRDefault="002152FC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E1114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1536" w:type="dxa"/>
            <w:vMerge w:val="restart"/>
            <w:vAlign w:val="center"/>
          </w:tcPr>
          <w:p w:rsidR="009E1114" w:rsidRDefault="009E1114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ihan younus Ahmadzai</w:t>
            </w:r>
          </w:p>
        </w:tc>
        <w:tc>
          <w:tcPr>
            <w:tcW w:w="1206" w:type="dxa"/>
            <w:vMerge w:val="restart"/>
            <w:vAlign w:val="center"/>
          </w:tcPr>
          <w:p w:rsidR="009E1114" w:rsidRPr="00493D61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  <w:p w:rsidR="009E1114" w:rsidRPr="00493D61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 w:val="restart"/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9E1114" w:rsidRDefault="009E1114" w:rsidP="002152FC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Younus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 Man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E1114" w:rsidRPr="006E05BA" w:rsidRDefault="009E1114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Pr="006E05BA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E1114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9E1114" w:rsidRDefault="009E1114" w:rsidP="002152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9E1114" w:rsidRPr="00493D61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9E1114" w:rsidRDefault="009E1114" w:rsidP="002152FC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amran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man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9E1114" w:rsidRPr="006E05BA" w:rsidRDefault="009E1114" w:rsidP="002152FC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Pr="006E05BA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E1114" w:rsidRDefault="009E1114" w:rsidP="002152F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30391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97</w:t>
            </w:r>
          </w:p>
        </w:tc>
        <w:tc>
          <w:tcPr>
            <w:tcW w:w="1536" w:type="dxa"/>
            <w:vMerge w:val="restart"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waja akasha</w:t>
            </w:r>
          </w:p>
        </w:tc>
        <w:tc>
          <w:tcPr>
            <w:tcW w:w="1206" w:type="dxa"/>
            <w:vMerge w:val="restart"/>
            <w:vAlign w:val="center"/>
          </w:tcPr>
          <w:p w:rsidR="00E30391" w:rsidRPr="00493D6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  <w:p w:rsidR="00E30391" w:rsidRPr="00493D6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 w:val="restart"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har (lataband)</w:t>
            </w:r>
          </w:p>
        </w:tc>
        <w:tc>
          <w:tcPr>
            <w:tcW w:w="1375" w:type="dxa"/>
            <w:vMerge w:val="restart"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Sal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mmad Sadiq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lla baz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E30391" w:rsidRPr="006E05BA" w:rsidRDefault="00E30391" w:rsidP="00E3039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Pr="006E05BA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3039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E30391" w:rsidRPr="00493D6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Ismai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llah baz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E30391" w:rsidRPr="006E05BA" w:rsidRDefault="00E30391" w:rsidP="00E3039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Pr="006E05BA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30391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1536" w:type="dxa"/>
            <w:vMerge w:val="restart"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waja akasha</w:t>
            </w:r>
          </w:p>
        </w:tc>
        <w:tc>
          <w:tcPr>
            <w:tcW w:w="1206" w:type="dxa"/>
            <w:vMerge w:val="restart"/>
            <w:vAlign w:val="center"/>
          </w:tcPr>
          <w:p w:rsidR="00E30391" w:rsidRPr="00493D6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  <w:p w:rsidR="00E30391" w:rsidRPr="00493D6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 w:val="restart"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har (Qoroqsa)</w:t>
            </w:r>
          </w:p>
        </w:tc>
        <w:tc>
          <w:tcPr>
            <w:tcW w:w="1375" w:type="dxa"/>
            <w:vMerge w:val="restart"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Sal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mmad Sadiq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lla baz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E30391" w:rsidRPr="006E05BA" w:rsidRDefault="00E30391" w:rsidP="00E3039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Pr="006E05BA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30391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E30391" w:rsidRPr="00493D6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Ismai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llah baz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E30391" w:rsidRPr="006E05BA" w:rsidRDefault="00E30391" w:rsidP="00E30391">
            <w:pPr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Pr="006E05BA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 w:rsidRPr="006E05BA"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0391" w:rsidRDefault="00E30391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568C7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536" w:type="dxa"/>
            <w:vMerge w:val="restart"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tarem limited</w:t>
            </w:r>
          </w:p>
        </w:tc>
        <w:tc>
          <w:tcPr>
            <w:tcW w:w="1206" w:type="dxa"/>
            <w:vMerge w:val="restart"/>
            <w:vAlign w:val="center"/>
          </w:tcPr>
          <w:p w:rsidR="00C568C7" w:rsidRPr="00493D61" w:rsidRDefault="00C568C7" w:rsidP="0077736C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  <w:p w:rsidR="00C568C7" w:rsidRPr="00493D61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 w:val="restart"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wan</w:t>
            </w:r>
          </w:p>
        </w:tc>
        <w:tc>
          <w:tcPr>
            <w:tcW w:w="1375" w:type="dxa"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erome Frile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568C7" w:rsidRPr="006E05BA" w:rsidRDefault="00C568C7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ence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Pr="006E05BA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nce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568C7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568C7" w:rsidRPr="00493D61" w:rsidRDefault="00C568C7" w:rsidP="007773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olf wong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ng kong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ng kong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568C7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536" w:type="dxa"/>
            <w:vMerge w:val="restart"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ongqing sonsheng industrial co.</w:t>
            </w:r>
          </w:p>
        </w:tc>
        <w:tc>
          <w:tcPr>
            <w:tcW w:w="1206" w:type="dxa"/>
            <w:vMerge w:val="restart"/>
            <w:vAlign w:val="center"/>
          </w:tcPr>
          <w:p w:rsidR="00C568C7" w:rsidRPr="00493D61" w:rsidRDefault="00C568C7" w:rsidP="00C568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  <w:p w:rsidR="00C568C7" w:rsidRPr="00493D61" w:rsidRDefault="00C568C7" w:rsidP="0077736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 w:val="restart"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v xianwe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ina 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na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.33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568C7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C568C7" w:rsidRPr="00493D61" w:rsidRDefault="00C568C7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568C7" w:rsidRDefault="00C568C7" w:rsidP="00E30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568C7" w:rsidRDefault="00C568C7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bib Shahab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C568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garhar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E30391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id Waha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holde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E303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E303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E303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hadu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a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azanfar Investment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C568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Ismai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Ibrahim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Yousuf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C568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C56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3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faf Herat Cement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D278AE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Qasim Nakib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Zabih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rmany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Hami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mohmmad Kazim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D278AE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D278AE" w:rsidRPr="00F849D7" w:rsidTr="00FB42BD">
        <w:trPr>
          <w:trHeight w:val="530"/>
        </w:trPr>
        <w:tc>
          <w:tcPr>
            <w:tcW w:w="547" w:type="dxa"/>
            <w:vAlign w:val="center"/>
          </w:tcPr>
          <w:p w:rsidR="00D278AE" w:rsidRDefault="0039145B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1536" w:type="dxa"/>
            <w:vAlign w:val="center"/>
          </w:tcPr>
          <w:p w:rsidR="00D278AE" w:rsidRDefault="00D278AE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bi International</w:t>
            </w:r>
          </w:p>
        </w:tc>
        <w:tc>
          <w:tcPr>
            <w:tcW w:w="1206" w:type="dxa"/>
            <w:vAlign w:val="center"/>
          </w:tcPr>
          <w:p w:rsidR="00D278AE" w:rsidRPr="00493D61" w:rsidRDefault="005D0498" w:rsidP="00D278AE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D278AE" w:rsidRDefault="00D278AE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wan</w:t>
            </w:r>
          </w:p>
        </w:tc>
        <w:tc>
          <w:tcPr>
            <w:tcW w:w="1375" w:type="dxa"/>
            <w:vAlign w:val="center"/>
          </w:tcPr>
          <w:p w:rsidR="00D278AE" w:rsidRDefault="00D278AE" w:rsidP="00D278AE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78AE" w:rsidRDefault="00D278AE" w:rsidP="00D278AE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Jamshid Naqshband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78AE" w:rsidRDefault="00D278AE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bardast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278AE" w:rsidRDefault="00D278AE" w:rsidP="00D278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78AE" w:rsidRDefault="00D278AE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78AE" w:rsidRDefault="00D278AE" w:rsidP="00D278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78AE" w:rsidRDefault="00D278AE" w:rsidP="00D278AE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740887" w:rsidRPr="00F849D7" w:rsidTr="00FB42BD">
        <w:trPr>
          <w:trHeight w:val="530"/>
        </w:trPr>
        <w:tc>
          <w:tcPr>
            <w:tcW w:w="547" w:type="dxa"/>
            <w:vAlign w:val="center"/>
          </w:tcPr>
          <w:p w:rsidR="00740887" w:rsidRDefault="0039145B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5</w:t>
            </w:r>
          </w:p>
        </w:tc>
        <w:tc>
          <w:tcPr>
            <w:tcW w:w="1536" w:type="dxa"/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ndhar Mahali Transit  and farwarding</w:t>
            </w:r>
          </w:p>
        </w:tc>
        <w:tc>
          <w:tcPr>
            <w:tcW w:w="1206" w:type="dxa"/>
            <w:vAlign w:val="center"/>
          </w:tcPr>
          <w:p w:rsidR="00740887" w:rsidRPr="00493D61" w:rsidRDefault="005D0498" w:rsidP="0074088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wan</w:t>
            </w:r>
          </w:p>
        </w:tc>
        <w:tc>
          <w:tcPr>
            <w:tcW w:w="1375" w:type="dxa"/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Noor Moh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zafaruddi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40887" w:rsidRDefault="00740887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740887" w:rsidRPr="00F849D7" w:rsidTr="00FB42BD">
        <w:trPr>
          <w:trHeight w:val="530"/>
        </w:trPr>
        <w:tc>
          <w:tcPr>
            <w:tcW w:w="547" w:type="dxa"/>
            <w:vAlign w:val="center"/>
          </w:tcPr>
          <w:p w:rsidR="00740887" w:rsidRDefault="0039145B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6</w:t>
            </w:r>
          </w:p>
        </w:tc>
        <w:tc>
          <w:tcPr>
            <w:tcW w:w="1536" w:type="dxa"/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delis Logistac and Supply Servece</w:t>
            </w:r>
          </w:p>
        </w:tc>
        <w:tc>
          <w:tcPr>
            <w:tcW w:w="1206" w:type="dxa"/>
            <w:vAlign w:val="center"/>
          </w:tcPr>
          <w:p w:rsidR="00740887" w:rsidRPr="00493D61" w:rsidRDefault="005D0498" w:rsidP="0074088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wan</w:t>
            </w:r>
          </w:p>
        </w:tc>
        <w:tc>
          <w:tcPr>
            <w:tcW w:w="1375" w:type="dxa"/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Fazal Haq Fazl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q dad 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40887" w:rsidRDefault="00740887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0887" w:rsidRDefault="00740887" w:rsidP="0074088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07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eDrillers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74088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angan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Cement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bdul Majee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Nab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Gu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at Gu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8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eDrillers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74088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ngarhar 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Talc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bdul Majee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Nab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Gu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at Gu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7408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4088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9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fghan Qismat Stone cutting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FB42BD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Rasool Mohmmad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Ismai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Sayed Mohmmad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Ismai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fghan Herat Marble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FB42BD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rat 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okai malakz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Shah Zama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fghan Herat Marble 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FB42BD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okai malakz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Mohmmad Raf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hmad Sh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Habib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ziz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2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Bahar Herat Mrble processing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FB42BD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Waheed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bib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Nesar Ah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ji Mohmmad 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3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Jamal Asia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FB42BD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rat 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hulam Abas Ahmad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aman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sad ullah Ahmad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ayat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4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rmayagozari madan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FB42BD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rat 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Zalm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Zmara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FB42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FB42BD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7961C7">
        <w:trPr>
          <w:trHeight w:val="530"/>
        </w:trPr>
        <w:tc>
          <w:tcPr>
            <w:tcW w:w="547" w:type="dxa"/>
            <w:vMerge w:val="restart"/>
            <w:vAlign w:val="center"/>
          </w:tcPr>
          <w:p w:rsidR="001F474F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5</w:t>
            </w:r>
          </w:p>
        </w:tc>
        <w:tc>
          <w:tcPr>
            <w:tcW w:w="1536" w:type="dxa"/>
            <w:vMerge w:val="restart"/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Chesht Sharif marble</w:t>
            </w:r>
          </w:p>
        </w:tc>
        <w:tc>
          <w:tcPr>
            <w:tcW w:w="1206" w:type="dxa"/>
            <w:vMerge w:val="restart"/>
            <w:vAlign w:val="center"/>
          </w:tcPr>
          <w:p w:rsidR="001F474F" w:rsidRPr="00493D61" w:rsidRDefault="005D0498" w:rsidP="007961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 Travertin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Ysi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or Ah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1F474F" w:rsidRPr="00F849D7" w:rsidTr="007961C7">
        <w:trPr>
          <w:trHeight w:val="530"/>
        </w:trPr>
        <w:tc>
          <w:tcPr>
            <w:tcW w:w="547" w:type="dxa"/>
            <w:vMerge/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1F474F" w:rsidRPr="00493D61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hmad Sohra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Mahboob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1F474F" w:rsidRDefault="001F474F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F474F" w:rsidRDefault="001F474F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6</w:t>
            </w:r>
          </w:p>
        </w:tc>
        <w:tc>
          <w:tcPr>
            <w:tcW w:w="1536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dil Brothers </w:t>
            </w:r>
          </w:p>
        </w:tc>
        <w:tc>
          <w:tcPr>
            <w:tcW w:w="1206" w:type="dxa"/>
            <w:vMerge w:val="restart"/>
            <w:vAlign w:val="center"/>
          </w:tcPr>
          <w:p w:rsidR="0039145B" w:rsidRPr="00493D61" w:rsidRDefault="005D0498" w:rsidP="007961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rat </w:t>
            </w:r>
          </w:p>
        </w:tc>
        <w:tc>
          <w:tcPr>
            <w:tcW w:w="1375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Mohmmad Riza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dul Raheem 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Ghulam rasool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yaqoob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Shaf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dayat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39145B">
        <w:trPr>
          <w:trHeight w:val="658"/>
        </w:trPr>
        <w:tc>
          <w:tcPr>
            <w:tcW w:w="547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7</w:t>
            </w:r>
          </w:p>
        </w:tc>
        <w:tc>
          <w:tcPr>
            <w:tcW w:w="1536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Oqab Asia industrial co</w:t>
            </w:r>
          </w:p>
        </w:tc>
        <w:tc>
          <w:tcPr>
            <w:tcW w:w="1206" w:type="dxa"/>
            <w:vMerge w:val="restart"/>
            <w:vAlign w:val="center"/>
          </w:tcPr>
          <w:p w:rsidR="0039145B" w:rsidRPr="00493D61" w:rsidRDefault="005D0498" w:rsidP="007961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Taqi Azim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ussain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ussain Qandar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8</w:t>
            </w:r>
          </w:p>
        </w:tc>
        <w:tc>
          <w:tcPr>
            <w:tcW w:w="1536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arvarid Herat Marble</w:t>
            </w:r>
          </w:p>
        </w:tc>
        <w:tc>
          <w:tcPr>
            <w:tcW w:w="1206" w:type="dxa"/>
            <w:vMerge w:val="restart"/>
            <w:vAlign w:val="center"/>
          </w:tcPr>
          <w:p w:rsidR="0039145B" w:rsidRPr="00493D61" w:rsidRDefault="005D0498" w:rsidP="007961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Sadiq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Faroo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Said Habib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id Rasool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9</w:t>
            </w:r>
          </w:p>
        </w:tc>
        <w:tc>
          <w:tcPr>
            <w:tcW w:w="1536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ummtaz Kusar Mining</w:t>
            </w:r>
          </w:p>
        </w:tc>
        <w:tc>
          <w:tcPr>
            <w:tcW w:w="1206" w:type="dxa"/>
            <w:vMerge w:val="restart"/>
            <w:vAlign w:val="center"/>
          </w:tcPr>
          <w:p w:rsidR="0039145B" w:rsidRPr="00493D61" w:rsidRDefault="005D0498" w:rsidP="007961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rat </w:t>
            </w:r>
          </w:p>
        </w:tc>
        <w:tc>
          <w:tcPr>
            <w:tcW w:w="1375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Farhad Attaee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raza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Masoud Tahir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Naim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7961C7">
        <w:trPr>
          <w:trHeight w:val="530"/>
        </w:trPr>
        <w:tc>
          <w:tcPr>
            <w:tcW w:w="547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1536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ryana Stone</w:t>
            </w:r>
          </w:p>
        </w:tc>
        <w:tc>
          <w:tcPr>
            <w:tcW w:w="1206" w:type="dxa"/>
            <w:vMerge w:val="restart"/>
            <w:vAlign w:val="center"/>
          </w:tcPr>
          <w:p w:rsidR="0039145B" w:rsidRPr="00493D61" w:rsidRDefault="005D0498" w:rsidP="007961C7">
            <w:pPr>
              <w:jc w:val="center"/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Marble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Elham 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Hassa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na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ussia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9F3CCF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Rustam Al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haq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9F3CCF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bdul rasool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ussia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ussia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9F3CCF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Moh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orooz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7961C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ran 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7961C7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9F3CCF">
        <w:trPr>
          <w:trHeight w:val="530"/>
        </w:trPr>
        <w:tc>
          <w:tcPr>
            <w:tcW w:w="547" w:type="dxa"/>
            <w:vMerge w:val="restart"/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1</w:t>
            </w:r>
          </w:p>
        </w:tc>
        <w:tc>
          <w:tcPr>
            <w:tcW w:w="1536" w:type="dxa"/>
            <w:vMerge w:val="restart"/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erat Madan</w:t>
            </w:r>
          </w:p>
        </w:tc>
        <w:tc>
          <w:tcPr>
            <w:tcW w:w="1206" w:type="dxa"/>
            <w:vMerge w:val="restart"/>
            <w:vAlign w:val="center"/>
          </w:tcPr>
          <w:p w:rsidR="0039145B" w:rsidRPr="00493D61" w:rsidRDefault="005D0498" w:rsidP="009F3CCF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at</w:t>
            </w:r>
          </w:p>
        </w:tc>
        <w:tc>
          <w:tcPr>
            <w:tcW w:w="1375" w:type="dxa"/>
            <w:vMerge w:val="restart"/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Fahim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mmad Ewaz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9F3C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39145B" w:rsidRPr="00F849D7" w:rsidTr="00661EC4">
        <w:trPr>
          <w:trHeight w:val="530"/>
        </w:trPr>
        <w:tc>
          <w:tcPr>
            <w:tcW w:w="547" w:type="dxa"/>
            <w:vMerge/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39145B" w:rsidRPr="00493D61" w:rsidRDefault="0039145B" w:rsidP="009F3CC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Khalil Ah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i moh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39145B" w:rsidRDefault="0039145B" w:rsidP="009F3C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145B" w:rsidRDefault="0039145B" w:rsidP="009F3CCF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754B29" w:rsidRPr="00F849D7" w:rsidTr="00754B29">
        <w:trPr>
          <w:trHeight w:val="530"/>
        </w:trPr>
        <w:tc>
          <w:tcPr>
            <w:tcW w:w="547" w:type="dxa"/>
            <w:vAlign w:val="center"/>
          </w:tcPr>
          <w:p w:rsidR="00754B29" w:rsidRDefault="00754B29" w:rsidP="00754B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2</w:t>
            </w:r>
          </w:p>
        </w:tc>
        <w:tc>
          <w:tcPr>
            <w:tcW w:w="1536" w:type="dxa"/>
            <w:vAlign w:val="center"/>
          </w:tcPr>
          <w:p w:rsidR="00754B29" w:rsidRDefault="00754B29" w:rsidP="00754B29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bdul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bari</w:t>
            </w:r>
            <w:proofErr w:type="spellEnd"/>
            <w:r>
              <w:rPr>
                <w:rFonts w:ascii="Times New Roman" w:hAnsi="Times New Roman" w:cs="Times New Roman"/>
                <w:lang w:bidi="ps-AF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sabirmall</w:t>
            </w:r>
            <w:proofErr w:type="spellEnd"/>
          </w:p>
        </w:tc>
        <w:tc>
          <w:tcPr>
            <w:tcW w:w="1206" w:type="dxa"/>
            <w:vAlign w:val="center"/>
          </w:tcPr>
          <w:p w:rsidR="00754B29" w:rsidRPr="00493D61" w:rsidRDefault="005D0498" w:rsidP="00754B29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754B29" w:rsidRDefault="00754B29" w:rsidP="00754B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</w:t>
            </w:r>
          </w:p>
        </w:tc>
        <w:tc>
          <w:tcPr>
            <w:tcW w:w="1375" w:type="dxa"/>
            <w:vAlign w:val="center"/>
          </w:tcPr>
          <w:p w:rsidR="00754B29" w:rsidRDefault="00754B29" w:rsidP="00754B29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4B29" w:rsidRDefault="00754B29" w:rsidP="00754B29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Rahmat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4B29" w:rsidRDefault="00754B29" w:rsidP="00754B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754B29" w:rsidRDefault="00754B29" w:rsidP="00754B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4B29" w:rsidRDefault="00754B29" w:rsidP="00754B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4B29" w:rsidRDefault="00754B29" w:rsidP="00754B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4B29" w:rsidRDefault="00754B29" w:rsidP="00754B29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C05732" w:rsidRPr="00F849D7" w:rsidTr="00C05732">
        <w:trPr>
          <w:trHeight w:val="530"/>
        </w:trPr>
        <w:tc>
          <w:tcPr>
            <w:tcW w:w="547" w:type="dxa"/>
            <w:vMerge w:val="restart"/>
            <w:vAlign w:val="center"/>
          </w:tcPr>
          <w:p w:rsidR="00C05732" w:rsidRDefault="005D0498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3</w:t>
            </w:r>
          </w:p>
        </w:tc>
        <w:tc>
          <w:tcPr>
            <w:tcW w:w="1536" w:type="dxa"/>
            <w:vMerge w:val="restart"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  <w:proofErr w:type="spellStart"/>
            <w:r>
              <w:rPr>
                <w:rFonts w:ascii="Times New Roman" w:hAnsi="Times New Roman" w:cs="Times New Roman"/>
                <w:lang w:bidi="ps-AF"/>
              </w:rPr>
              <w:t>Ehsan</w:t>
            </w:r>
            <w:proofErr w:type="spellEnd"/>
            <w:r>
              <w:rPr>
                <w:rFonts w:ascii="Times New Roman" w:hAnsi="Times New Roman" w:cs="Times New Roman"/>
                <w:lang w:bidi="ps-AF"/>
              </w:rPr>
              <w:t xml:space="preserve"> Aziz</w:t>
            </w:r>
          </w:p>
        </w:tc>
        <w:tc>
          <w:tcPr>
            <w:tcW w:w="1206" w:type="dxa"/>
            <w:vMerge w:val="restart"/>
            <w:vAlign w:val="center"/>
          </w:tcPr>
          <w:p w:rsidR="00C05732" w:rsidRPr="00493D61" w:rsidRDefault="005D0498" w:rsidP="00C05732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 (khanshin)</w:t>
            </w:r>
          </w:p>
        </w:tc>
        <w:tc>
          <w:tcPr>
            <w:tcW w:w="1375" w:type="dxa"/>
            <w:vMerge w:val="restart"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Alabaster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Haji Abdul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Jalail</w:t>
            </w:r>
            <w:proofErr w:type="spellEnd"/>
            <w:r>
              <w:rPr>
                <w:rFonts w:ascii="Times New Roman" w:hAnsi="Times New Roman" w:cs="Times New Roman"/>
                <w:lang w:bidi="ps-AF"/>
              </w:rPr>
              <w:t xml:space="preserve">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C05732" w:rsidRPr="00F849D7" w:rsidTr="00C05732">
        <w:trPr>
          <w:trHeight w:val="530"/>
        </w:trPr>
        <w:tc>
          <w:tcPr>
            <w:tcW w:w="547" w:type="dxa"/>
            <w:vMerge/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C05732" w:rsidRPr="00493D61" w:rsidRDefault="00C05732" w:rsidP="00C057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Ehsan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Abd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C05732" w:rsidRPr="00F849D7" w:rsidTr="00C05732">
        <w:trPr>
          <w:trHeight w:val="530"/>
        </w:trPr>
        <w:tc>
          <w:tcPr>
            <w:tcW w:w="547" w:type="dxa"/>
            <w:vMerge w:val="restart"/>
            <w:vAlign w:val="center"/>
          </w:tcPr>
          <w:p w:rsidR="00C05732" w:rsidRDefault="005D0498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24</w:t>
            </w:r>
          </w:p>
        </w:tc>
        <w:tc>
          <w:tcPr>
            <w:tcW w:w="1536" w:type="dxa"/>
            <w:vMerge w:val="restart"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Mohmmad Arif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Sarwari</w:t>
            </w:r>
            <w:proofErr w:type="spellEnd"/>
          </w:p>
        </w:tc>
        <w:tc>
          <w:tcPr>
            <w:tcW w:w="1206" w:type="dxa"/>
            <w:vMerge w:val="restart"/>
            <w:vAlign w:val="center"/>
          </w:tcPr>
          <w:p w:rsidR="00C05732" w:rsidRPr="00493D61" w:rsidRDefault="005D0498" w:rsidP="00C05732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mand</w:t>
            </w:r>
          </w:p>
        </w:tc>
        <w:tc>
          <w:tcPr>
            <w:tcW w:w="1375" w:type="dxa"/>
            <w:vMerge w:val="restart"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Alabaster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gha Mohmmad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z Mohmma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C05732" w:rsidRPr="00F849D7" w:rsidTr="00C05732">
        <w:trPr>
          <w:trHeight w:val="530"/>
        </w:trPr>
        <w:tc>
          <w:tcPr>
            <w:tcW w:w="547" w:type="dxa"/>
            <w:vMerge/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C05732" w:rsidRPr="00493D61" w:rsidRDefault="00C05732" w:rsidP="00C0573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Sarwa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ji Mohmmad Di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C05732" w:rsidRDefault="00C05732" w:rsidP="00C057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732" w:rsidRDefault="00C05732" w:rsidP="00C05732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F63F15" w:rsidRPr="00F849D7" w:rsidTr="00F63F15">
        <w:trPr>
          <w:trHeight w:val="530"/>
        </w:trPr>
        <w:tc>
          <w:tcPr>
            <w:tcW w:w="547" w:type="dxa"/>
            <w:vAlign w:val="center"/>
          </w:tcPr>
          <w:p w:rsidR="00F63F15" w:rsidRDefault="005D0498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5</w:t>
            </w:r>
          </w:p>
        </w:tc>
        <w:tc>
          <w:tcPr>
            <w:tcW w:w="1536" w:type="dxa"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Ford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Bamika</w:t>
            </w:r>
            <w:proofErr w:type="spellEnd"/>
            <w:r>
              <w:rPr>
                <w:rFonts w:ascii="Times New Roman" w:hAnsi="Times New Roman" w:cs="Times New Roman"/>
                <w:lang w:bidi="ps-AF"/>
              </w:rPr>
              <w:t xml:space="preserve"> Construction </w:t>
            </w:r>
          </w:p>
        </w:tc>
        <w:tc>
          <w:tcPr>
            <w:tcW w:w="1206" w:type="dxa"/>
            <w:vAlign w:val="center"/>
          </w:tcPr>
          <w:p w:rsidR="00F63F15" w:rsidRPr="00493D61" w:rsidRDefault="005D0498" w:rsidP="00F63F15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Construction materials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Ghulam Sakh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hi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F63F15" w:rsidRPr="00F849D7" w:rsidTr="00F63F15">
        <w:trPr>
          <w:trHeight w:val="530"/>
        </w:trPr>
        <w:tc>
          <w:tcPr>
            <w:tcW w:w="547" w:type="dxa"/>
            <w:vMerge w:val="restart"/>
            <w:vAlign w:val="center"/>
          </w:tcPr>
          <w:p w:rsidR="00F63F15" w:rsidRDefault="005D0498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6</w:t>
            </w:r>
          </w:p>
        </w:tc>
        <w:tc>
          <w:tcPr>
            <w:tcW w:w="1536" w:type="dxa"/>
            <w:vMerge w:val="restart"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Bakhtar Crystal Construction</w:t>
            </w:r>
          </w:p>
        </w:tc>
        <w:tc>
          <w:tcPr>
            <w:tcW w:w="1206" w:type="dxa"/>
            <w:vMerge w:val="restart"/>
            <w:vAlign w:val="center"/>
          </w:tcPr>
          <w:p w:rsidR="00F63F15" w:rsidRPr="00493D61" w:rsidRDefault="005D0498" w:rsidP="00F63F15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</w:tc>
        <w:tc>
          <w:tcPr>
            <w:tcW w:w="1964" w:type="dxa"/>
            <w:vMerge w:val="restart"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Merge w:val="restart"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 xml:space="preserve">Construction materials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Zahir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bib ulla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F63F15" w:rsidRPr="00F849D7" w:rsidTr="00F63F15">
        <w:trPr>
          <w:trHeight w:val="530"/>
        </w:trPr>
        <w:tc>
          <w:tcPr>
            <w:tcW w:w="547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F63F15" w:rsidRPr="00493D61" w:rsidRDefault="00F63F15" w:rsidP="00F63F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Anwar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ullhaq</w:t>
            </w:r>
            <w:proofErr w:type="spellEnd"/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Haq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F63F15" w:rsidRPr="00F849D7" w:rsidTr="00F63F15">
        <w:trPr>
          <w:trHeight w:val="530"/>
        </w:trPr>
        <w:tc>
          <w:tcPr>
            <w:tcW w:w="547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F63F15" w:rsidRPr="00493D61" w:rsidRDefault="00F63F15" w:rsidP="00F63F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Mohmmad Dawood 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l Ghafoo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F63F15" w:rsidRPr="00F849D7" w:rsidTr="00F63F15">
        <w:trPr>
          <w:trHeight w:val="530"/>
        </w:trPr>
        <w:tc>
          <w:tcPr>
            <w:tcW w:w="547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F63F15" w:rsidRPr="00493D61" w:rsidRDefault="00F63F15" w:rsidP="00F63F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 xml:space="preserve">Mohmmad </w:t>
            </w:r>
            <w:proofErr w:type="spellStart"/>
            <w:r>
              <w:rPr>
                <w:rFonts w:ascii="Times New Roman" w:hAnsi="Times New Roman" w:cs="Times New Roman"/>
                <w:lang w:bidi="ps-AF"/>
              </w:rPr>
              <w:t>Mohsin</w:t>
            </w:r>
            <w:proofErr w:type="spellEnd"/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F63F15" w:rsidRPr="00F849D7" w:rsidTr="00F63F15">
        <w:trPr>
          <w:trHeight w:val="530"/>
        </w:trPr>
        <w:tc>
          <w:tcPr>
            <w:tcW w:w="547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F63F15" w:rsidRPr="00493D61" w:rsidRDefault="00F63F15" w:rsidP="00F63F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Abdullah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Ali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F63F15" w:rsidRDefault="00F63F15" w:rsidP="00F63F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63F15" w:rsidRDefault="00F63F15" w:rsidP="00F63F15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5D0498" w:rsidRPr="00F849D7" w:rsidTr="005D0498">
        <w:trPr>
          <w:trHeight w:val="530"/>
        </w:trPr>
        <w:tc>
          <w:tcPr>
            <w:tcW w:w="547" w:type="dxa"/>
            <w:vMerge w:val="restart"/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7</w:t>
            </w:r>
          </w:p>
        </w:tc>
        <w:tc>
          <w:tcPr>
            <w:tcW w:w="1536" w:type="dxa"/>
            <w:vMerge w:val="restart"/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  <w:lang w:bidi="ps-AF"/>
              </w:rPr>
            </w:pPr>
            <w:proofErr w:type="spellStart"/>
            <w:r>
              <w:rPr>
                <w:rFonts w:ascii="Times New Roman" w:hAnsi="Times New Roman" w:cs="Times New Roman"/>
                <w:lang w:bidi="ps-AF"/>
              </w:rPr>
              <w:t>Mihan</w:t>
            </w:r>
            <w:proofErr w:type="spellEnd"/>
            <w:r>
              <w:rPr>
                <w:rFonts w:ascii="Times New Roman" w:hAnsi="Times New Roman" w:cs="Times New Roman"/>
                <w:lang w:bidi="ps-AF"/>
              </w:rPr>
              <w:t xml:space="preserve"> Naweed Construction </w:t>
            </w:r>
          </w:p>
        </w:tc>
        <w:tc>
          <w:tcPr>
            <w:tcW w:w="1206" w:type="dxa"/>
            <w:vMerge w:val="restart"/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</w:rPr>
            </w:pPr>
            <w:r w:rsidRPr="00493D61">
              <w:rPr>
                <w:rFonts w:ascii="Times New Roman" w:hAnsi="Times New Roman" w:cs="Times New Roman"/>
              </w:rPr>
              <w:t>Private/Ltd</w:t>
            </w:r>
          </w:p>
          <w:p w:rsidR="005D0498" w:rsidRPr="00493D61" w:rsidRDefault="005D0498" w:rsidP="005D049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 w:val="restart"/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kh</w:t>
            </w:r>
          </w:p>
        </w:tc>
        <w:tc>
          <w:tcPr>
            <w:tcW w:w="1375" w:type="dxa"/>
            <w:vMerge w:val="restart"/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  <w:lang w:bidi="prs-AF"/>
              </w:rPr>
            </w:pPr>
            <w:r>
              <w:rPr>
                <w:rFonts w:ascii="Times New Roman" w:hAnsi="Times New Roman" w:cs="Times New Roman"/>
                <w:lang w:bidi="prs-AF"/>
              </w:rPr>
              <w:t>Gravel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Mohmmad Yaqoob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hulam Haidar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5D0498" w:rsidRDefault="005D0498" w:rsidP="005D04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  <w:tr w:rsidR="005D0498" w:rsidRPr="00F849D7" w:rsidTr="00FB42BD">
        <w:trPr>
          <w:trHeight w:val="530"/>
        </w:trPr>
        <w:tc>
          <w:tcPr>
            <w:tcW w:w="547" w:type="dxa"/>
            <w:vMerge/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vMerge/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  <w:lang w:bidi="ps-AF"/>
              </w:rPr>
            </w:pPr>
          </w:p>
        </w:tc>
        <w:tc>
          <w:tcPr>
            <w:tcW w:w="1206" w:type="dxa"/>
            <w:vMerge/>
            <w:vAlign w:val="center"/>
          </w:tcPr>
          <w:p w:rsidR="005D0498" w:rsidRPr="00493D61" w:rsidRDefault="005D0498" w:rsidP="005D049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64" w:type="dxa"/>
            <w:vMerge/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vMerge/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  <w:lang w:bidi="prs-AF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  <w:lang w:bidi="ps-AF"/>
              </w:rPr>
            </w:pPr>
            <w:r>
              <w:rPr>
                <w:rFonts w:ascii="Times New Roman" w:hAnsi="Times New Roman" w:cs="Times New Roman"/>
                <w:lang w:bidi="ps-AF"/>
              </w:rPr>
              <w:t>Haji Mohmmad Riza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:rsidR="005D0498" w:rsidRDefault="005D0498" w:rsidP="005D0498">
            <w:pPr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5D0498" w:rsidRDefault="005D0498" w:rsidP="005D04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ghanistan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center"/>
          </w:tcPr>
          <w:p w:rsidR="005D0498" w:rsidRDefault="005D0498" w:rsidP="005D0498">
            <w:pPr>
              <w:jc w:val="center"/>
              <w:rPr>
                <w:rFonts w:ascii="Times New Roman" w:hAnsi="Times New Roman" w:cs="Times New Roman" w:hint="cs"/>
                <w:rtl/>
                <w:lang w:bidi="prs-AF"/>
              </w:rPr>
            </w:pPr>
          </w:p>
        </w:tc>
      </w:tr>
    </w:tbl>
    <w:p w:rsidR="00CB40A2" w:rsidRPr="00F849D7" w:rsidRDefault="00CB40A2" w:rsidP="00641012">
      <w:pPr>
        <w:rPr>
          <w:rFonts w:ascii="Times New Roman" w:hAnsi="Times New Roman" w:cs="Times New Roman"/>
          <w:rtl/>
        </w:rPr>
      </w:pPr>
    </w:p>
    <w:sectPr w:rsidR="00CB40A2" w:rsidRPr="00F849D7" w:rsidSect="00763ED1">
      <w:pgSz w:w="16834" w:h="11909" w:orient="landscape" w:code="9"/>
      <w:pgMar w:top="630" w:right="576" w:bottom="432" w:left="576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rcwN7G0NDEwNrBU0lEKTi0uzszPAykwrgUAdzPdbCwAAAA="/>
  </w:docVars>
  <w:rsids>
    <w:rsidRoot w:val="00CB40A2"/>
    <w:rsid w:val="00003B48"/>
    <w:rsid w:val="00044F01"/>
    <w:rsid w:val="00047D15"/>
    <w:rsid w:val="00065A1F"/>
    <w:rsid w:val="00095926"/>
    <w:rsid w:val="000B68A8"/>
    <w:rsid w:val="000C122F"/>
    <w:rsid w:val="000C55CB"/>
    <w:rsid w:val="000F6B88"/>
    <w:rsid w:val="001225B8"/>
    <w:rsid w:val="001307D1"/>
    <w:rsid w:val="00132AE2"/>
    <w:rsid w:val="00164085"/>
    <w:rsid w:val="001A0B15"/>
    <w:rsid w:val="001A245B"/>
    <w:rsid w:val="001B6597"/>
    <w:rsid w:val="001D7C41"/>
    <w:rsid w:val="001E228D"/>
    <w:rsid w:val="001F474F"/>
    <w:rsid w:val="00201D9D"/>
    <w:rsid w:val="002152FC"/>
    <w:rsid w:val="0024100D"/>
    <w:rsid w:val="002535AE"/>
    <w:rsid w:val="00265CD2"/>
    <w:rsid w:val="002774E7"/>
    <w:rsid w:val="002814D4"/>
    <w:rsid w:val="00297C70"/>
    <w:rsid w:val="002B1481"/>
    <w:rsid w:val="002C6D64"/>
    <w:rsid w:val="002E6ED7"/>
    <w:rsid w:val="00303A07"/>
    <w:rsid w:val="003065C3"/>
    <w:rsid w:val="003079D0"/>
    <w:rsid w:val="00317AF0"/>
    <w:rsid w:val="00320526"/>
    <w:rsid w:val="003210F6"/>
    <w:rsid w:val="0039145B"/>
    <w:rsid w:val="00393DCD"/>
    <w:rsid w:val="003A5D6A"/>
    <w:rsid w:val="003E79D4"/>
    <w:rsid w:val="004426CB"/>
    <w:rsid w:val="0046550C"/>
    <w:rsid w:val="00467FBF"/>
    <w:rsid w:val="004957C5"/>
    <w:rsid w:val="004A4360"/>
    <w:rsid w:val="004A79F8"/>
    <w:rsid w:val="004B258E"/>
    <w:rsid w:val="004B5FD4"/>
    <w:rsid w:val="004D299B"/>
    <w:rsid w:val="004F2A7B"/>
    <w:rsid w:val="005354F8"/>
    <w:rsid w:val="005908FB"/>
    <w:rsid w:val="0059147C"/>
    <w:rsid w:val="005D0498"/>
    <w:rsid w:val="00637B52"/>
    <w:rsid w:val="00641012"/>
    <w:rsid w:val="00646457"/>
    <w:rsid w:val="00646939"/>
    <w:rsid w:val="00661EC4"/>
    <w:rsid w:val="00684369"/>
    <w:rsid w:val="006D3029"/>
    <w:rsid w:val="00704644"/>
    <w:rsid w:val="007326B3"/>
    <w:rsid w:val="0073366C"/>
    <w:rsid w:val="00736326"/>
    <w:rsid w:val="00740887"/>
    <w:rsid w:val="00745266"/>
    <w:rsid w:val="00754B29"/>
    <w:rsid w:val="00763ED1"/>
    <w:rsid w:val="0077736C"/>
    <w:rsid w:val="007961C7"/>
    <w:rsid w:val="007C4F5F"/>
    <w:rsid w:val="007E124C"/>
    <w:rsid w:val="008217E3"/>
    <w:rsid w:val="008227F2"/>
    <w:rsid w:val="00836AE2"/>
    <w:rsid w:val="00885616"/>
    <w:rsid w:val="00893B21"/>
    <w:rsid w:val="008B5221"/>
    <w:rsid w:val="008E1822"/>
    <w:rsid w:val="008F5ABB"/>
    <w:rsid w:val="00907171"/>
    <w:rsid w:val="009508C2"/>
    <w:rsid w:val="00965271"/>
    <w:rsid w:val="009C73CB"/>
    <w:rsid w:val="009C7693"/>
    <w:rsid w:val="009E1114"/>
    <w:rsid w:val="009F3CCF"/>
    <w:rsid w:val="00A00EEC"/>
    <w:rsid w:val="00A15414"/>
    <w:rsid w:val="00A34D8D"/>
    <w:rsid w:val="00A77763"/>
    <w:rsid w:val="00A836E2"/>
    <w:rsid w:val="00AF456A"/>
    <w:rsid w:val="00B25243"/>
    <w:rsid w:val="00C0306A"/>
    <w:rsid w:val="00C05732"/>
    <w:rsid w:val="00C137D1"/>
    <w:rsid w:val="00C31954"/>
    <w:rsid w:val="00C568C7"/>
    <w:rsid w:val="00C95A72"/>
    <w:rsid w:val="00CB40A2"/>
    <w:rsid w:val="00D02967"/>
    <w:rsid w:val="00D278AE"/>
    <w:rsid w:val="00D52F41"/>
    <w:rsid w:val="00D53F9D"/>
    <w:rsid w:val="00D838E4"/>
    <w:rsid w:val="00DB5139"/>
    <w:rsid w:val="00DC4FE5"/>
    <w:rsid w:val="00DD63FD"/>
    <w:rsid w:val="00E03CA9"/>
    <w:rsid w:val="00E30391"/>
    <w:rsid w:val="00E40F40"/>
    <w:rsid w:val="00E4162B"/>
    <w:rsid w:val="00E57F0F"/>
    <w:rsid w:val="00EB46BE"/>
    <w:rsid w:val="00EB7323"/>
    <w:rsid w:val="00F25187"/>
    <w:rsid w:val="00F63F15"/>
    <w:rsid w:val="00F718DB"/>
    <w:rsid w:val="00F8195F"/>
    <w:rsid w:val="00F849D7"/>
    <w:rsid w:val="00FB42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E4EAC9-D834-49B4-89CF-9BDDBD972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147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08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8C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4</Pages>
  <Words>3023</Words>
  <Characters>17232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idul</dc:creator>
  <cp:lastModifiedBy>Qismat Yousufzai</cp:lastModifiedBy>
  <cp:revision>7</cp:revision>
  <cp:lastPrinted>2018-12-19T05:14:00Z</cp:lastPrinted>
  <dcterms:created xsi:type="dcterms:W3CDTF">2018-12-19T17:59:00Z</dcterms:created>
  <dcterms:modified xsi:type="dcterms:W3CDTF">2019-01-22T13:42:00Z</dcterms:modified>
</cp:coreProperties>
</file>